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Open Sans" w:hAnsi="Open Sans" w:cs="Open Sans"/>
          <w:sz w:val="22"/>
          <w:szCs w:val="22"/>
        </w:rPr>
        <w:id w:val="1069540517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C1C5D14" w14:textId="517BCE16" w:rsidR="00F17F81" w:rsidRPr="00180AD5" w:rsidRDefault="00F17F81" w:rsidP="00F17F81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Vysoká škola ekonomická v Praze </w:t>
          </w:r>
        </w:p>
        <w:p w14:paraId="672BCCF6" w14:textId="77777777" w:rsidR="00F17F81" w:rsidRDefault="00F17F81" w:rsidP="00F17F81">
          <w:pPr>
            <w:pStyle w:val="Fakulta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Fakulta informatiky a statistiky </w:t>
          </w:r>
        </w:p>
        <w:p w14:paraId="1662ED95" w14:textId="77777777" w:rsidR="00F17F81" w:rsidRPr="006A5584" w:rsidRDefault="00F17F81" w:rsidP="00F17F81"/>
        <w:p w14:paraId="6C413C67" w14:textId="77777777" w:rsidR="00F17F81" w:rsidRPr="006A5584" w:rsidRDefault="00F17F81" w:rsidP="00F17F81">
          <w:pPr>
            <w:jc w:val="center"/>
          </w:pPr>
          <w:r>
            <w:rPr>
              <w:b/>
              <w:noProof/>
              <w:lang w:eastAsia="cs-CZ"/>
            </w:rPr>
            <w:drawing>
              <wp:inline distT="0" distB="0" distL="0" distR="0" wp14:anchorId="04F58C81" wp14:editId="5B1BD50E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DB71C01" w14:textId="3E82D12C" w:rsidR="00F17F81" w:rsidRPr="00180AD5" w:rsidRDefault="00CE290D" w:rsidP="00F17F81">
          <w:pPr>
            <w:pStyle w:val="NzevBP"/>
            <w:spacing w:before="2000"/>
            <w:rPr>
              <w:rFonts w:ascii="Open Sans" w:hAnsi="Open Sans" w:cs="Open Sans"/>
            </w:rPr>
          </w:pPr>
          <w:r>
            <w:rPr>
              <w:rFonts w:ascii="Open Sans" w:hAnsi="Open Sans" w:cs="Open Sans"/>
            </w:rPr>
            <w:t xml:space="preserve">Airbnb: Predikce ceny v Praze </w:t>
          </w:r>
        </w:p>
        <w:p w14:paraId="14BA0B16" w14:textId="0FA29E80" w:rsidR="00F17F81" w:rsidRPr="0079695D" w:rsidRDefault="00F17F81" w:rsidP="00F17F81">
          <w:pPr>
            <w:pStyle w:val="TypprceBP"/>
            <w:rPr>
              <w:rFonts w:ascii="Open Sans" w:hAnsi="Open Sans" w:cs="Open Sans"/>
              <w:caps w:val="0"/>
            </w:rPr>
          </w:pPr>
          <w:r>
            <w:rPr>
              <w:rFonts w:ascii="Open Sans" w:hAnsi="Open Sans" w:cs="Open Sans"/>
              <w:caps w:val="0"/>
            </w:rPr>
            <w:t>4IT4</w:t>
          </w:r>
          <w:r w:rsidR="00CE290D">
            <w:rPr>
              <w:rFonts w:ascii="Open Sans" w:hAnsi="Open Sans" w:cs="Open Sans"/>
              <w:caps w:val="0"/>
            </w:rPr>
            <w:t>39</w:t>
          </w:r>
          <w:r>
            <w:rPr>
              <w:rFonts w:ascii="Open Sans" w:hAnsi="Open Sans" w:cs="Open Sans"/>
              <w:caps w:val="0"/>
            </w:rPr>
            <w:t xml:space="preserve"> – </w:t>
          </w:r>
          <w:r w:rsidR="00CE290D">
            <w:rPr>
              <w:rFonts w:ascii="Open Sans" w:hAnsi="Open Sans" w:cs="Open Sans"/>
              <w:caps w:val="0"/>
            </w:rPr>
            <w:t>Data-X – A</w:t>
          </w:r>
          <w:r w:rsidR="00CE290D" w:rsidRPr="00CE290D">
            <w:rPr>
              <w:rFonts w:ascii="Open Sans" w:hAnsi="Open Sans" w:cs="Open Sans"/>
              <w:caps w:val="0"/>
            </w:rPr>
            <w:t>plikované analytické datové modely v reálných úlohách</w:t>
          </w:r>
        </w:p>
        <w:p w14:paraId="404811BA" w14:textId="77777777" w:rsidR="00F17F81" w:rsidRPr="0079695D" w:rsidRDefault="00F17F81" w:rsidP="00F17F81">
          <w:pPr>
            <w:pStyle w:val="TypprceBP"/>
            <w:spacing w:after="1800"/>
            <w:rPr>
              <w:rFonts w:ascii="Open Sans" w:hAnsi="Open Sans" w:cs="Open Sans"/>
              <w:caps w:val="0"/>
              <w:sz w:val="32"/>
              <w:szCs w:val="32"/>
            </w:rPr>
          </w:pPr>
          <w:r w:rsidRPr="0079695D">
            <w:rPr>
              <w:rFonts w:ascii="Open Sans" w:hAnsi="Open Sans" w:cs="Open Sans"/>
              <w:caps w:val="0"/>
              <w:sz w:val="32"/>
              <w:szCs w:val="32"/>
            </w:rPr>
            <w:t>Semestrální práce</w:t>
          </w:r>
        </w:p>
        <w:p w14:paraId="27DCD208" w14:textId="150FE626" w:rsidR="00F17F81" w:rsidRDefault="00CE290D" w:rsidP="00F17F81">
          <w:pPr>
            <w:pStyle w:val="Autor"/>
            <w:jc w:val="left"/>
            <w:rPr>
              <w:b/>
            </w:rPr>
          </w:pPr>
          <w:r>
            <w:rPr>
              <w:rFonts w:ascii="Open Sans" w:hAnsi="Open Sans" w:cs="Open Sans"/>
            </w:rPr>
            <w:t>Tým 3</w:t>
          </w:r>
          <w:r w:rsidR="00F17F81" w:rsidRPr="00180AD5">
            <w:rPr>
              <w:rFonts w:ascii="Open Sans" w:hAnsi="Open Sans" w:cs="Open Sans"/>
            </w:rPr>
            <w:t xml:space="preserve">: </w:t>
          </w:r>
          <w:r>
            <w:rPr>
              <w:rFonts w:ascii="Open Sans" w:hAnsi="Open Sans" w:cs="Open Sans"/>
            </w:rPr>
            <w:t xml:space="preserve">Tomáš Mikulenka, Lukáš Kuthan, Adéla Smrčková, </w:t>
          </w:r>
          <w:r w:rsidR="00F17F81">
            <w:rPr>
              <w:rFonts w:ascii="Open Sans" w:hAnsi="Open Sans" w:cs="Open Sans"/>
            </w:rPr>
            <w:t>Jana Štolcová</w:t>
          </w:r>
        </w:p>
      </w:sdtContent>
    </w:sdt>
    <w:p w14:paraId="702518CD" w14:textId="2127A174" w:rsidR="00FA34B3" w:rsidRPr="00CE290D" w:rsidRDefault="00F17F81" w:rsidP="00CE290D">
      <w:pPr>
        <w:pStyle w:val="Autor"/>
        <w:jc w:val="left"/>
        <w:rPr>
          <w:rFonts w:ascii="Open Sans" w:hAnsi="Open Sans" w:cs="Open Sans"/>
        </w:rPr>
        <w:sectPr w:rsidR="00FA34B3" w:rsidRPr="00CE290D" w:rsidSect="00843F77"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  <w:r w:rsidRPr="0079695D">
        <w:rPr>
          <w:rFonts w:ascii="Open Sans" w:hAnsi="Open Sans" w:cs="Open Sans"/>
        </w:rPr>
        <w:t>Datum</w:t>
      </w:r>
      <w:r>
        <w:rPr>
          <w:rFonts w:ascii="Open Sans" w:hAnsi="Open Sans" w:cs="Open Sans"/>
        </w:rPr>
        <w:t xml:space="preserve">: </w:t>
      </w:r>
      <w:r w:rsidR="00CE290D">
        <w:rPr>
          <w:rFonts w:ascii="Open Sans" w:hAnsi="Open Sans" w:cs="Open Sans"/>
        </w:rPr>
        <w:t>30</w:t>
      </w:r>
      <w:r>
        <w:rPr>
          <w:rFonts w:ascii="Open Sans" w:hAnsi="Open Sans" w:cs="Open Sans"/>
        </w:rPr>
        <w:t xml:space="preserve">. </w:t>
      </w:r>
      <w:r w:rsidR="00CE290D">
        <w:rPr>
          <w:rFonts w:ascii="Open Sans" w:hAnsi="Open Sans" w:cs="Open Sans"/>
        </w:rPr>
        <w:t>4</w:t>
      </w:r>
      <w:r>
        <w:rPr>
          <w:rFonts w:ascii="Open Sans" w:hAnsi="Open Sans" w:cs="Open Sans"/>
        </w:rPr>
        <w:t>. 202</w:t>
      </w:r>
      <w:r w:rsidR="00CE290D">
        <w:rPr>
          <w:rFonts w:ascii="Open Sans" w:hAnsi="Open Sans" w:cs="Open Sans"/>
        </w:rPr>
        <w:t>4</w:t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481BA6" w:rsidRDefault="00D9373F">
          <w:pPr>
            <w:pStyle w:val="TOCHeading"/>
          </w:pPr>
          <w:r w:rsidRPr="00481BA6">
            <w:t>Obsah</w:t>
          </w:r>
        </w:p>
        <w:p w14:paraId="6391F142" w14:textId="557AD33A" w:rsidR="006D5BAF" w:rsidRDefault="00D9373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r w:rsidRPr="00FE05C5">
            <w:rPr>
              <w:b/>
              <w:bCs/>
              <w:highlight w:val="cyan"/>
            </w:rPr>
            <w:fldChar w:fldCharType="begin"/>
          </w:r>
          <w:r w:rsidRPr="00FE05C5">
            <w:rPr>
              <w:b/>
              <w:bCs/>
              <w:highlight w:val="cyan"/>
            </w:rPr>
            <w:instrText xml:space="preserve"> TOC \o "1-3" \h \z \u </w:instrText>
          </w:r>
          <w:r w:rsidRPr="00FE05C5">
            <w:rPr>
              <w:b/>
              <w:bCs/>
              <w:highlight w:val="cyan"/>
            </w:rPr>
            <w:fldChar w:fldCharType="separate"/>
          </w:r>
          <w:hyperlink w:anchor="_Toc164002798" w:history="1">
            <w:r w:rsidR="006D5BAF" w:rsidRPr="00D76577">
              <w:rPr>
                <w:rStyle w:val="Hyperlink"/>
                <w:rFonts w:eastAsia="Arial"/>
                <w:noProof/>
              </w:rPr>
              <w:t>1 Data Understanding</w:t>
            </w:r>
            <w:r w:rsidR="006D5BAF">
              <w:rPr>
                <w:noProof/>
                <w:webHidden/>
              </w:rPr>
              <w:tab/>
            </w:r>
            <w:r w:rsidR="006D5BAF">
              <w:rPr>
                <w:noProof/>
                <w:webHidden/>
              </w:rPr>
              <w:fldChar w:fldCharType="begin"/>
            </w:r>
            <w:r w:rsidR="006D5BAF">
              <w:rPr>
                <w:noProof/>
                <w:webHidden/>
              </w:rPr>
              <w:instrText xml:space="preserve"> PAGEREF _Toc164002798 \h </w:instrText>
            </w:r>
            <w:r w:rsidR="006D5BAF">
              <w:rPr>
                <w:noProof/>
                <w:webHidden/>
              </w:rPr>
            </w:r>
            <w:r w:rsidR="006D5BAF">
              <w:rPr>
                <w:noProof/>
                <w:webHidden/>
              </w:rPr>
              <w:fldChar w:fldCharType="separate"/>
            </w:r>
            <w:r w:rsidR="006D5BAF">
              <w:rPr>
                <w:noProof/>
                <w:webHidden/>
              </w:rPr>
              <w:t>4</w:t>
            </w:r>
            <w:r w:rsidR="006D5BAF">
              <w:rPr>
                <w:noProof/>
                <w:webHidden/>
              </w:rPr>
              <w:fldChar w:fldCharType="end"/>
            </w:r>
          </w:hyperlink>
        </w:p>
        <w:p w14:paraId="70E15F7E" w14:textId="117F3AC4" w:rsidR="006D5BAF" w:rsidRDefault="006D5BA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799" w:history="1">
            <w:r w:rsidRPr="00D76577">
              <w:rPr>
                <w:rStyle w:val="Hyperlink"/>
                <w:rFonts w:eastAsia="Arial"/>
                <w:noProof/>
              </w:rPr>
              <w:t>2 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002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961E8" w14:textId="6A8F7F23" w:rsidR="006D5BAF" w:rsidRDefault="006D5BA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0" w:history="1">
            <w:r w:rsidRPr="00D76577">
              <w:rPr>
                <w:rStyle w:val="Hyperlink"/>
                <w:rFonts w:eastAsia="Arial"/>
                <w:noProof/>
              </w:rPr>
              <w:t>3 Data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002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DC1F3" w14:textId="281CAE8B" w:rsidR="006D5BAF" w:rsidRDefault="006D5BA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1" w:history="1">
            <w:r w:rsidRPr="00D76577">
              <w:rPr>
                <w:rStyle w:val="Hyperlink"/>
                <w:rFonts w:eastAsia="Arial"/>
                <w:noProof/>
              </w:rPr>
              <w:t>4 Mode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002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63164" w14:textId="1A37736E" w:rsidR="006D5BAF" w:rsidRDefault="006D5BA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2" w:history="1">
            <w:r w:rsidRPr="00D76577">
              <w:rPr>
                <w:rStyle w:val="Hyperlink"/>
                <w:rFonts w:eastAsia="Arial"/>
                <w:noProof/>
              </w:rPr>
              <w:t>5 Model interpre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002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17FF3" w14:textId="795EA821" w:rsidR="006D5BAF" w:rsidRDefault="006D5BA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002803" w:history="1">
            <w:r w:rsidRPr="00D76577">
              <w:rPr>
                <w:rStyle w:val="Hyperlink"/>
                <w:rFonts w:eastAsia="Arial"/>
                <w:noProof/>
              </w:rPr>
              <w:t>6 Bonus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002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79EF4" w14:textId="50C67713" w:rsidR="00D9373F" w:rsidRDefault="00D9373F" w:rsidP="00D9373F">
          <w:r w:rsidRPr="00FE05C5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Default="001466B0" w:rsidP="001466B0">
      <w:pPr>
        <w:sectPr w:rsidR="001466B0" w:rsidSect="00843F77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Default="001466B0" w:rsidP="001466B0"/>
    <w:p w14:paraId="4709E84F" w14:textId="3D6E4B6E" w:rsidR="0002754A" w:rsidRPr="00C167FC" w:rsidRDefault="0002754A" w:rsidP="00C167FC">
      <w:pPr>
        <w:pStyle w:val="Nadpisnzvyjin"/>
      </w:pPr>
      <w:r w:rsidRPr="00C167FC">
        <w:lastRenderedPageBreak/>
        <w:t xml:space="preserve">Seznam obrázků </w:t>
      </w:r>
    </w:p>
    <w:p w14:paraId="609CABB7" w14:textId="4A0324D9" w:rsidR="00481BA6" w:rsidRPr="00481BA6" w:rsidRDefault="00000000" w:rsidP="00481BA6">
      <w:r>
        <w:fldChar w:fldCharType="begin"/>
      </w:r>
      <w:r>
        <w:instrText xml:space="preserve"> TOC \h \z \c "Obrázek" </w:instrText>
      </w:r>
      <w:r>
        <w:fldChar w:fldCharType="separate"/>
      </w:r>
      <w:r w:rsidR="00050A2F">
        <w:rPr>
          <w:b/>
          <w:bCs/>
          <w:noProof/>
        </w:rPr>
        <w:t>Nenalezena položka seznamu obrázků.</w:t>
      </w:r>
      <w:r>
        <w:rPr>
          <w:b/>
          <w:bCs/>
          <w:noProof/>
        </w:rPr>
        <w:fldChar w:fldCharType="end"/>
      </w:r>
    </w:p>
    <w:p w14:paraId="22448EC0" w14:textId="77777777" w:rsidR="006D5BAF" w:rsidRDefault="006D5BAF" w:rsidP="006D5BAF">
      <w:pPr>
        <w:pStyle w:val="Heading1"/>
        <w:rPr>
          <w:rFonts w:eastAsia="Arial"/>
        </w:rPr>
      </w:pPr>
      <w:bookmarkStart w:id="0" w:name="_Toc164002798"/>
      <w:r>
        <w:rPr>
          <w:rFonts w:eastAsia="Arial"/>
        </w:rPr>
        <w:lastRenderedPageBreak/>
        <w:t xml:space="preserve">Data </w:t>
      </w:r>
      <w:proofErr w:type="spellStart"/>
      <w:r>
        <w:rPr>
          <w:rFonts w:eastAsia="Arial"/>
        </w:rPr>
        <w:t>Understanding</w:t>
      </w:r>
      <w:bookmarkEnd w:id="0"/>
      <w:proofErr w:type="spellEnd"/>
      <w:r>
        <w:rPr>
          <w:rFonts w:eastAsia="Arial"/>
        </w:rPr>
        <w:t xml:space="preserve"> </w:t>
      </w:r>
    </w:p>
    <w:p w14:paraId="7A0CF806" w14:textId="77777777" w:rsidR="001A2F92" w:rsidRPr="001A2F92" w:rsidRDefault="001A2F92" w:rsidP="001A2F92"/>
    <w:p w14:paraId="3B252F5F" w14:textId="77777777" w:rsidR="006D5BAF" w:rsidRDefault="006D5BAF" w:rsidP="006D5BAF">
      <w:pPr>
        <w:numPr>
          <w:ilvl w:val="1"/>
          <w:numId w:val="28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Describ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ataset</w:t>
      </w:r>
      <w:proofErr w:type="spellEnd"/>
      <w:r>
        <w:rPr>
          <w:rFonts w:ascii="Arial" w:eastAsia="Arial" w:hAnsi="Arial" w:cs="Arial"/>
        </w:rPr>
        <w:t xml:space="preserve">, report </w:t>
      </w:r>
      <w:proofErr w:type="spellStart"/>
      <w:r>
        <w:rPr>
          <w:rFonts w:ascii="Arial" w:eastAsia="Arial" w:hAnsi="Arial" w:cs="Arial"/>
        </w:rPr>
        <w:t>should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nclud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t</w:t>
      </w:r>
      <w:proofErr w:type="spellEnd"/>
      <w:r>
        <w:rPr>
          <w:rFonts w:ascii="Arial" w:eastAsia="Arial" w:hAnsi="Arial" w:cs="Arial"/>
        </w:rPr>
        <w:t xml:space="preserve"> minimum: </w:t>
      </w:r>
    </w:p>
    <w:p w14:paraId="1C971E44" w14:textId="77777777" w:rsidR="006D5BAF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Indicatio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missing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values</w:t>
      </w:r>
      <w:proofErr w:type="spellEnd"/>
      <w:r>
        <w:rPr>
          <w:rFonts w:ascii="Arial" w:eastAsia="Arial" w:hAnsi="Arial" w:cs="Arial"/>
        </w:rPr>
        <w:t xml:space="preserve">, type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values</w:t>
      </w:r>
      <w:proofErr w:type="spellEnd"/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uniqu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values</w:t>
      </w:r>
      <w:proofErr w:type="spellEnd"/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outliers</w:t>
      </w:r>
      <w:proofErr w:type="spellEnd"/>
    </w:p>
    <w:p w14:paraId="6C70C681" w14:textId="77777777" w:rsidR="006D5BAF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Descriptiv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tatistic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wher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pplicable</w:t>
      </w:r>
      <w:proofErr w:type="spellEnd"/>
      <w:r>
        <w:rPr>
          <w:rFonts w:ascii="Arial" w:eastAsia="Arial" w:hAnsi="Arial" w:cs="Arial"/>
        </w:rPr>
        <w:t xml:space="preserve"> </w:t>
      </w:r>
    </w:p>
    <w:p w14:paraId="3D7C3EB8" w14:textId="77777777" w:rsidR="006D5BAF" w:rsidRDefault="006D5BAF" w:rsidP="006D5BAF">
      <w:pPr>
        <w:numPr>
          <w:ilvl w:val="0"/>
          <w:numId w:val="26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 w:rsidRPr="0072567B">
        <w:rPr>
          <w:rFonts w:ascii="Arial" w:eastAsia="Arial" w:hAnsi="Arial" w:cs="Arial"/>
        </w:rPr>
        <w:t>What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can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you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conclude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about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the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dataset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after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doing</w:t>
      </w:r>
      <w:proofErr w:type="spellEnd"/>
      <w:r w:rsidRPr="0072567B">
        <w:rPr>
          <w:rFonts w:ascii="Arial" w:eastAsia="Arial" w:hAnsi="Arial" w:cs="Arial"/>
        </w:rPr>
        <w:t xml:space="preserve"> </w:t>
      </w:r>
      <w:proofErr w:type="spellStart"/>
      <w:r w:rsidRPr="0072567B">
        <w:rPr>
          <w:rFonts w:ascii="Arial" w:eastAsia="Arial" w:hAnsi="Arial" w:cs="Arial"/>
        </w:rPr>
        <w:t>some</w:t>
      </w:r>
      <w:proofErr w:type="spellEnd"/>
      <w:r w:rsidRPr="0072567B">
        <w:rPr>
          <w:rFonts w:ascii="Arial" w:eastAsia="Arial" w:hAnsi="Arial" w:cs="Arial"/>
        </w:rPr>
        <w:t xml:space="preserve"> data </w:t>
      </w:r>
      <w:commentRangeStart w:id="1"/>
      <w:commentRangeStart w:id="2"/>
      <w:proofErr w:type="spellStart"/>
      <w:r w:rsidRPr="0072567B">
        <w:rPr>
          <w:rFonts w:ascii="Arial" w:eastAsia="Arial" w:hAnsi="Arial" w:cs="Arial"/>
        </w:rPr>
        <w:t>visualization</w:t>
      </w:r>
      <w:commentRangeEnd w:id="1"/>
      <w:proofErr w:type="spellEnd"/>
      <w:r>
        <w:rPr>
          <w:rStyle w:val="CommentReference"/>
        </w:rPr>
        <w:commentReference w:id="1"/>
      </w:r>
      <w:commentRangeEnd w:id="2"/>
      <w:r>
        <w:rPr>
          <w:rStyle w:val="CommentReference"/>
        </w:rPr>
        <w:commentReference w:id="2"/>
      </w:r>
      <w:r w:rsidRPr="0072567B">
        <w:rPr>
          <w:rFonts w:ascii="Arial" w:eastAsia="Arial" w:hAnsi="Arial" w:cs="Arial"/>
        </w:rPr>
        <w:t>?</w:t>
      </w:r>
    </w:p>
    <w:p w14:paraId="627EFC6C" w14:textId="77777777" w:rsidR="006D5BAF" w:rsidRDefault="006D5BAF" w:rsidP="006D5BAF">
      <w:pPr>
        <w:spacing w:after="0" w:line="276" w:lineRule="auto"/>
        <w:ind w:left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o not </w:t>
      </w:r>
      <w:proofErr w:type="spellStart"/>
      <w:r>
        <w:rPr>
          <w:rFonts w:ascii="Arial" w:eastAsia="Arial" w:hAnsi="Arial" w:cs="Arial"/>
        </w:rPr>
        <w:t>ge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tuck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here</w:t>
      </w:r>
      <w:proofErr w:type="spellEnd"/>
      <w:r>
        <w:rPr>
          <w:rFonts w:ascii="Arial" w:eastAsia="Arial" w:hAnsi="Arial" w:cs="Arial"/>
        </w:rPr>
        <w:t xml:space="preserve">. It </w:t>
      </w:r>
      <w:proofErr w:type="spellStart"/>
      <w:r>
        <w:rPr>
          <w:rFonts w:ascii="Arial" w:eastAsia="Arial" w:hAnsi="Arial" w:cs="Arial"/>
        </w:rPr>
        <w:t>i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mportant</w:t>
      </w:r>
      <w:proofErr w:type="spellEnd"/>
      <w:r>
        <w:rPr>
          <w:rFonts w:ascii="Arial" w:eastAsia="Arial" w:hAnsi="Arial" w:cs="Arial"/>
        </w:rPr>
        <w:t xml:space="preserve"> to </w:t>
      </w:r>
      <w:proofErr w:type="spellStart"/>
      <w:r>
        <w:rPr>
          <w:rFonts w:ascii="Arial" w:eastAsia="Arial" w:hAnsi="Arial" w:cs="Arial"/>
        </w:rPr>
        <w:t>understand</w:t>
      </w:r>
      <w:proofErr w:type="spellEnd"/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tha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bsolutely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necessary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requirement</w:t>
      </w:r>
      <w:proofErr w:type="spellEnd"/>
      <w:r>
        <w:rPr>
          <w:rFonts w:ascii="Arial" w:eastAsia="Arial" w:hAnsi="Arial" w:cs="Arial"/>
        </w:rPr>
        <w:t xml:space="preserve"> to </w:t>
      </w:r>
      <w:proofErr w:type="spellStart"/>
      <w:r>
        <w:rPr>
          <w:rFonts w:ascii="Arial" w:eastAsia="Arial" w:hAnsi="Arial" w:cs="Arial"/>
        </w:rPr>
        <w:t>understand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data </w:t>
      </w:r>
      <w:proofErr w:type="spellStart"/>
      <w:r>
        <w:rPr>
          <w:rFonts w:ascii="Arial" w:eastAsia="Arial" w:hAnsi="Arial" w:cs="Arial"/>
        </w:rPr>
        <w:t>used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or</w:t>
      </w:r>
      <w:proofErr w:type="spellEnd"/>
      <w:r>
        <w:rPr>
          <w:rFonts w:ascii="Arial" w:eastAsia="Arial" w:hAnsi="Arial" w:cs="Arial"/>
        </w:rPr>
        <w:t xml:space="preserve"> modelling and </w:t>
      </w:r>
      <w:proofErr w:type="spellStart"/>
      <w:r>
        <w:rPr>
          <w:rFonts w:ascii="Arial" w:eastAsia="Arial" w:hAnsi="Arial" w:cs="Arial"/>
        </w:rPr>
        <w:t>quit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fte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lso</w:t>
      </w:r>
      <w:proofErr w:type="spellEnd"/>
      <w:r>
        <w:rPr>
          <w:rFonts w:ascii="Arial" w:eastAsia="Arial" w:hAnsi="Arial" w:cs="Arial"/>
        </w:rPr>
        <w:t xml:space="preserve"> 80 %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ractical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work</w:t>
      </w:r>
      <w:proofErr w:type="spellEnd"/>
      <w:r>
        <w:rPr>
          <w:rFonts w:ascii="Arial" w:eastAsia="Arial" w:hAnsi="Arial" w:cs="Arial"/>
        </w:rPr>
        <w:t xml:space="preserve">. </w:t>
      </w:r>
      <w:proofErr w:type="spellStart"/>
      <w:r>
        <w:rPr>
          <w:rFonts w:ascii="Arial" w:eastAsia="Arial" w:hAnsi="Arial" w:cs="Arial"/>
        </w:rPr>
        <w:t>We</w:t>
      </w:r>
      <w:proofErr w:type="spellEnd"/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however</w:t>
      </w:r>
      <w:proofErr w:type="spellEnd"/>
      <w:r>
        <w:rPr>
          <w:rFonts w:ascii="Arial" w:eastAsia="Arial" w:hAnsi="Arial" w:cs="Arial"/>
        </w:rPr>
        <w:t xml:space="preserve">, do not </w:t>
      </w:r>
      <w:proofErr w:type="spellStart"/>
      <w:r>
        <w:rPr>
          <w:rFonts w:ascii="Arial" w:eastAsia="Arial" w:hAnsi="Arial" w:cs="Arial"/>
        </w:rPr>
        <w:t>conside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is</w:t>
      </w:r>
      <w:proofErr w:type="spellEnd"/>
      <w:r>
        <w:rPr>
          <w:rFonts w:ascii="Arial" w:eastAsia="Arial" w:hAnsi="Arial" w:cs="Arial"/>
        </w:rPr>
        <w:t xml:space="preserve"> as a </w:t>
      </w:r>
      <w:proofErr w:type="spellStart"/>
      <w:r>
        <w:rPr>
          <w:rFonts w:ascii="Arial" w:eastAsia="Arial" w:hAnsi="Arial" w:cs="Arial"/>
        </w:rPr>
        <w:t>conten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ourse</w:t>
      </w:r>
      <w:proofErr w:type="spellEnd"/>
      <w:r>
        <w:rPr>
          <w:rFonts w:ascii="Arial" w:eastAsia="Arial" w:hAnsi="Arial" w:cs="Arial"/>
        </w:rPr>
        <w:t xml:space="preserve">. </w:t>
      </w:r>
      <w:proofErr w:type="spellStart"/>
      <w:r>
        <w:rPr>
          <w:rFonts w:ascii="Arial" w:eastAsia="Arial" w:hAnsi="Arial" w:cs="Arial"/>
        </w:rPr>
        <w:t>Therefore</w:t>
      </w:r>
      <w:proofErr w:type="spellEnd"/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eve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ough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pend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quit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om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ime</w:t>
      </w:r>
      <w:proofErr w:type="spellEnd"/>
      <w:r>
        <w:rPr>
          <w:rFonts w:ascii="Arial" w:eastAsia="Arial" w:hAnsi="Arial" w:cs="Arial"/>
        </w:rPr>
        <w:t xml:space="preserve"> on </w:t>
      </w:r>
      <w:proofErr w:type="spellStart"/>
      <w:r>
        <w:rPr>
          <w:rFonts w:ascii="Arial" w:eastAsia="Arial" w:hAnsi="Arial" w:cs="Arial"/>
        </w:rPr>
        <w:t>thi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hase</w:t>
      </w:r>
      <w:proofErr w:type="spellEnd"/>
      <w:r>
        <w:rPr>
          <w:rFonts w:ascii="Arial" w:eastAsia="Arial" w:hAnsi="Arial" w:cs="Arial"/>
        </w:rPr>
        <w:t xml:space="preserve">, </w:t>
      </w:r>
      <w:proofErr w:type="spellStart"/>
      <w:r>
        <w:rPr>
          <w:rFonts w:ascii="Arial" w:eastAsia="Arial" w:hAnsi="Arial" w:cs="Arial"/>
        </w:rPr>
        <w:t>i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hould</w:t>
      </w:r>
      <w:proofErr w:type="spellEnd"/>
      <w:r>
        <w:rPr>
          <w:rFonts w:ascii="Arial" w:eastAsia="Arial" w:hAnsi="Arial" w:cs="Arial"/>
        </w:rPr>
        <w:t xml:space="preserve"> not </w:t>
      </w:r>
      <w:proofErr w:type="spellStart"/>
      <w:r>
        <w:rPr>
          <w:rFonts w:ascii="Arial" w:eastAsia="Arial" w:hAnsi="Arial" w:cs="Arial"/>
        </w:rPr>
        <w:t>be</w:t>
      </w:r>
      <w:proofErr w:type="spellEnd"/>
      <w:r>
        <w:rPr>
          <w:rFonts w:ascii="Arial" w:eastAsia="Arial" w:hAnsi="Arial" w:cs="Arial"/>
        </w:rPr>
        <w:t xml:space="preserve"> a </w:t>
      </w:r>
      <w:proofErr w:type="spellStart"/>
      <w:r>
        <w:rPr>
          <w:rFonts w:ascii="Arial" w:eastAsia="Arial" w:hAnsi="Arial" w:cs="Arial"/>
        </w:rPr>
        <w:t>substantial</w:t>
      </w:r>
      <w:proofErr w:type="spellEnd"/>
      <w:r>
        <w:rPr>
          <w:rFonts w:ascii="Arial" w:eastAsia="Arial" w:hAnsi="Arial" w:cs="Arial"/>
        </w:rPr>
        <w:t xml:space="preserve"> part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report/</w:t>
      </w:r>
      <w:proofErr w:type="spellStart"/>
      <w:r>
        <w:rPr>
          <w:rFonts w:ascii="Arial" w:eastAsia="Arial" w:hAnsi="Arial" w:cs="Arial"/>
        </w:rPr>
        <w:t>presentation</w:t>
      </w:r>
      <w:proofErr w:type="spellEnd"/>
      <w:r>
        <w:rPr>
          <w:rFonts w:ascii="Arial" w:eastAsia="Arial" w:hAnsi="Arial" w:cs="Arial"/>
        </w:rPr>
        <w:t xml:space="preserve">. </w:t>
      </w:r>
      <w:proofErr w:type="spellStart"/>
      <w:r>
        <w:rPr>
          <w:rFonts w:ascii="Arial" w:eastAsia="Arial" w:hAnsi="Arial" w:cs="Arial"/>
        </w:rPr>
        <w:t>We</w:t>
      </w:r>
      <w:proofErr w:type="spellEnd"/>
      <w:r>
        <w:rPr>
          <w:rFonts w:ascii="Arial" w:eastAsia="Arial" w:hAnsi="Arial" w:cs="Arial"/>
        </w:rPr>
        <w:t xml:space="preserve"> just </w:t>
      </w:r>
      <w:proofErr w:type="spellStart"/>
      <w:r>
        <w:rPr>
          <w:rFonts w:ascii="Arial" w:eastAsia="Arial" w:hAnsi="Arial" w:cs="Arial"/>
        </w:rPr>
        <w:t>need</w:t>
      </w:r>
      <w:proofErr w:type="spellEnd"/>
      <w:r>
        <w:rPr>
          <w:rFonts w:ascii="Arial" w:eastAsia="Arial" w:hAnsi="Arial" w:cs="Arial"/>
        </w:rPr>
        <w:t xml:space="preserve"> to </w:t>
      </w:r>
      <w:proofErr w:type="spellStart"/>
      <w:r>
        <w:rPr>
          <w:rFonts w:ascii="Arial" w:eastAsia="Arial" w:hAnsi="Arial" w:cs="Arial"/>
        </w:rPr>
        <w:t>b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ur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a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id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ll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necessary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tep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befor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get</w:t>
      </w:r>
      <w:proofErr w:type="spellEnd"/>
      <w:r>
        <w:rPr>
          <w:rFonts w:ascii="Arial" w:eastAsia="Arial" w:hAnsi="Arial" w:cs="Arial"/>
        </w:rPr>
        <w:t xml:space="preserve"> to modelling.</w:t>
      </w:r>
    </w:p>
    <w:p w14:paraId="3CA6A46F" w14:textId="77777777" w:rsidR="006D5BAF" w:rsidRDefault="006D5BAF" w:rsidP="006D5BAF">
      <w:pPr>
        <w:spacing w:after="0" w:line="276" w:lineRule="auto"/>
        <w:rPr>
          <w:rFonts w:ascii="Arial" w:eastAsia="Arial" w:hAnsi="Arial" w:cs="Arial"/>
        </w:rPr>
      </w:pPr>
    </w:p>
    <w:p w14:paraId="5FFF1110" w14:textId="77777777" w:rsidR="006D5BAF" w:rsidRDefault="006D5BAF" w:rsidP="006D5BAF">
      <w:pPr>
        <w:pStyle w:val="Heading1"/>
        <w:rPr>
          <w:rFonts w:eastAsia="Arial"/>
        </w:rPr>
      </w:pPr>
      <w:bookmarkStart w:id="3" w:name="_Toc164002799"/>
      <w:r>
        <w:rPr>
          <w:rFonts w:eastAsia="Arial"/>
        </w:rPr>
        <w:lastRenderedPageBreak/>
        <w:t xml:space="preserve">Data </w:t>
      </w:r>
      <w:proofErr w:type="spellStart"/>
      <w:r>
        <w:rPr>
          <w:rFonts w:eastAsia="Arial"/>
        </w:rPr>
        <w:t>Preparation</w:t>
      </w:r>
      <w:bookmarkEnd w:id="3"/>
      <w:proofErr w:type="spellEnd"/>
    </w:p>
    <w:p w14:paraId="573E6B60" w14:textId="77777777" w:rsidR="006D5BAF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repare</w:t>
      </w:r>
      <w:proofErr w:type="spellEnd"/>
      <w:r>
        <w:rPr>
          <w:rFonts w:ascii="Arial" w:eastAsia="Arial" w:hAnsi="Arial" w:cs="Arial"/>
        </w:rPr>
        <w:t xml:space="preserve"> data to </w:t>
      </w:r>
      <w:proofErr w:type="spellStart"/>
      <w:r>
        <w:rPr>
          <w:rFonts w:ascii="Arial" w:eastAsia="Arial" w:hAnsi="Arial" w:cs="Arial"/>
        </w:rPr>
        <w:t>b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ngested</w:t>
      </w:r>
      <w:proofErr w:type="spellEnd"/>
      <w:r>
        <w:rPr>
          <w:rFonts w:ascii="Arial" w:eastAsia="Arial" w:hAnsi="Arial" w:cs="Arial"/>
        </w:rPr>
        <w:t xml:space="preserve"> in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model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hoice</w:t>
      </w:r>
      <w:proofErr w:type="spellEnd"/>
      <w:r>
        <w:rPr>
          <w:rFonts w:ascii="Arial" w:eastAsia="Arial" w:hAnsi="Arial" w:cs="Arial"/>
        </w:rPr>
        <w:t xml:space="preserve">. </w:t>
      </w:r>
      <w:proofErr w:type="spellStart"/>
      <w:r>
        <w:rPr>
          <w:rFonts w:ascii="Arial" w:eastAsia="Arial" w:hAnsi="Arial" w:cs="Arial"/>
        </w:rPr>
        <w:t>Provide</w:t>
      </w:r>
      <w:proofErr w:type="spellEnd"/>
      <w:r>
        <w:rPr>
          <w:rFonts w:ascii="Arial" w:eastAsia="Arial" w:hAnsi="Arial" w:cs="Arial"/>
        </w:rPr>
        <w:t xml:space="preserve"> a </w:t>
      </w:r>
      <w:proofErr w:type="spellStart"/>
      <w:r>
        <w:rPr>
          <w:rFonts w:ascii="Arial" w:eastAsia="Arial" w:hAnsi="Arial" w:cs="Arial"/>
        </w:rPr>
        <w:t>rational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eature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hosen</w:t>
      </w:r>
      <w:proofErr w:type="spellEnd"/>
      <w:r>
        <w:rPr>
          <w:rFonts w:ascii="Arial" w:eastAsia="Arial" w:hAnsi="Arial" w:cs="Arial"/>
        </w:rPr>
        <w:t xml:space="preserve"> as part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raining</w:t>
      </w:r>
      <w:proofErr w:type="spellEnd"/>
      <w:r>
        <w:rPr>
          <w:rFonts w:ascii="Arial" w:eastAsia="Arial" w:hAnsi="Arial" w:cs="Arial"/>
        </w:rPr>
        <w:t xml:space="preserve"> data. </w:t>
      </w:r>
      <w:proofErr w:type="spellStart"/>
      <w:r>
        <w:rPr>
          <w:rFonts w:ascii="Arial" w:eastAsia="Arial" w:hAnsi="Arial" w:cs="Arial"/>
        </w:rPr>
        <w:t>I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ecide</w:t>
      </w:r>
      <w:proofErr w:type="spellEnd"/>
      <w:r>
        <w:rPr>
          <w:rFonts w:ascii="Arial" w:eastAsia="Arial" w:hAnsi="Arial" w:cs="Arial"/>
        </w:rPr>
        <w:t xml:space="preserve"> to </w:t>
      </w:r>
      <w:proofErr w:type="spellStart"/>
      <w:r>
        <w:rPr>
          <w:rFonts w:ascii="Arial" w:eastAsia="Arial" w:hAnsi="Arial" w:cs="Arial"/>
        </w:rPr>
        <w:t>remov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dd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olumn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eature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explai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why</w:t>
      </w:r>
      <w:proofErr w:type="spellEnd"/>
    </w:p>
    <w:p w14:paraId="10AA368B" w14:textId="77777777" w:rsidR="006D5BAF" w:rsidRDefault="006D5BAF" w:rsidP="006D5BAF">
      <w:pPr>
        <w:spacing w:after="0" w:line="276" w:lineRule="auto"/>
        <w:rPr>
          <w:rFonts w:ascii="Arial" w:eastAsia="Arial" w:hAnsi="Arial" w:cs="Arial"/>
        </w:rPr>
      </w:pPr>
    </w:p>
    <w:p w14:paraId="6CFB1EDA" w14:textId="77777777" w:rsidR="006D5BAF" w:rsidRDefault="006D5BAF" w:rsidP="006D5BAF">
      <w:pPr>
        <w:pStyle w:val="Heading1"/>
        <w:rPr>
          <w:rFonts w:eastAsia="Arial"/>
        </w:rPr>
      </w:pPr>
      <w:bookmarkStart w:id="4" w:name="_Toc164002800"/>
      <w:r>
        <w:rPr>
          <w:rFonts w:eastAsia="Arial"/>
        </w:rPr>
        <w:lastRenderedPageBreak/>
        <w:t xml:space="preserve">Data </w:t>
      </w:r>
      <w:proofErr w:type="spellStart"/>
      <w:r>
        <w:rPr>
          <w:rFonts w:eastAsia="Arial"/>
        </w:rPr>
        <w:t>Visualization</w:t>
      </w:r>
      <w:bookmarkEnd w:id="4"/>
      <w:proofErr w:type="spellEnd"/>
    </w:p>
    <w:p w14:paraId="78DB7F69" w14:textId="77777777" w:rsidR="006D5BAF" w:rsidRDefault="006D5BAF" w:rsidP="006D5BAF">
      <w:pPr>
        <w:numPr>
          <w:ilvl w:val="1"/>
          <w:numId w:val="22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Provid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relevan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lot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a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a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b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used</w:t>
      </w:r>
      <w:proofErr w:type="spellEnd"/>
      <w:r>
        <w:rPr>
          <w:rFonts w:ascii="Arial" w:eastAsia="Arial" w:hAnsi="Arial" w:cs="Arial"/>
        </w:rPr>
        <w:t xml:space="preserve"> to </w:t>
      </w:r>
      <w:proofErr w:type="spellStart"/>
      <w:r>
        <w:rPr>
          <w:rFonts w:ascii="Arial" w:eastAsia="Arial" w:hAnsi="Arial" w:cs="Arial"/>
        </w:rPr>
        <w:t>explai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model performance </w:t>
      </w:r>
      <w:proofErr w:type="spellStart"/>
      <w:r>
        <w:rPr>
          <w:rFonts w:ascii="Arial" w:eastAsia="Arial" w:hAnsi="Arial" w:cs="Arial"/>
        </w:rPr>
        <w:t>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rationale</w:t>
      </w:r>
      <w:proofErr w:type="spellEnd"/>
      <w:r>
        <w:rPr>
          <w:rFonts w:ascii="Arial" w:eastAsia="Arial" w:hAnsi="Arial" w:cs="Arial"/>
        </w:rPr>
        <w:t xml:space="preserve"> to </w:t>
      </w:r>
      <w:proofErr w:type="spellStart"/>
      <w:r>
        <w:rPr>
          <w:rFonts w:ascii="Arial" w:eastAsia="Arial" w:hAnsi="Arial" w:cs="Arial"/>
        </w:rPr>
        <w:t>choos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redictor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eatures</w:t>
      </w:r>
      <w:proofErr w:type="spellEnd"/>
      <w:r>
        <w:rPr>
          <w:rFonts w:ascii="Arial" w:eastAsia="Arial" w:hAnsi="Arial" w:cs="Arial"/>
        </w:rPr>
        <w:t xml:space="preserve">. </w:t>
      </w:r>
    </w:p>
    <w:p w14:paraId="17B3E6D8" w14:textId="77777777" w:rsidR="006D5BAF" w:rsidRDefault="006D5BAF" w:rsidP="006D5BAF">
      <w:pPr>
        <w:numPr>
          <w:ilvl w:val="1"/>
          <w:numId w:val="22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Wha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a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onclud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bou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atase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afte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oing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ome</w:t>
      </w:r>
      <w:proofErr w:type="spellEnd"/>
      <w:r>
        <w:rPr>
          <w:rFonts w:ascii="Arial" w:eastAsia="Arial" w:hAnsi="Arial" w:cs="Arial"/>
        </w:rPr>
        <w:t xml:space="preserve"> data </w:t>
      </w:r>
      <w:commentRangeStart w:id="5"/>
      <w:commentRangeStart w:id="6"/>
      <w:proofErr w:type="spellStart"/>
      <w:r>
        <w:rPr>
          <w:rFonts w:ascii="Arial" w:eastAsia="Arial" w:hAnsi="Arial" w:cs="Arial"/>
        </w:rPr>
        <w:t>visualization</w:t>
      </w:r>
      <w:commentRangeEnd w:id="5"/>
      <w:proofErr w:type="spellEnd"/>
      <w:r>
        <w:rPr>
          <w:rStyle w:val="CommentReference"/>
        </w:rPr>
        <w:commentReference w:id="5"/>
      </w:r>
      <w:commentRangeEnd w:id="6"/>
      <w:r>
        <w:rPr>
          <w:rStyle w:val="CommentReference"/>
        </w:rPr>
        <w:commentReference w:id="6"/>
      </w:r>
      <w:r>
        <w:rPr>
          <w:rFonts w:ascii="Arial" w:eastAsia="Arial" w:hAnsi="Arial" w:cs="Arial"/>
        </w:rPr>
        <w:t>?</w:t>
      </w:r>
    </w:p>
    <w:p w14:paraId="6BAB9E25" w14:textId="77777777" w:rsidR="006D5BAF" w:rsidRDefault="006D5BAF" w:rsidP="006D5BAF">
      <w:pPr>
        <w:spacing w:after="0" w:line="276" w:lineRule="auto"/>
        <w:ind w:left="1440"/>
        <w:rPr>
          <w:rFonts w:ascii="Arial" w:eastAsia="Arial" w:hAnsi="Arial" w:cs="Arial"/>
        </w:rPr>
      </w:pPr>
    </w:p>
    <w:p w14:paraId="31DEDBB1" w14:textId="77777777" w:rsidR="006D5BAF" w:rsidRDefault="006D5BAF" w:rsidP="006D5BAF">
      <w:pPr>
        <w:pStyle w:val="Heading1"/>
        <w:rPr>
          <w:rFonts w:eastAsia="Arial"/>
        </w:rPr>
      </w:pPr>
      <w:bookmarkStart w:id="7" w:name="_Toc164002801"/>
      <w:r>
        <w:rPr>
          <w:rFonts w:eastAsia="Arial"/>
        </w:rPr>
        <w:lastRenderedPageBreak/>
        <w:t>Modelling</w:t>
      </w:r>
      <w:bookmarkEnd w:id="7"/>
    </w:p>
    <w:p w14:paraId="4D9EDEA8" w14:textId="77777777" w:rsidR="006D5BAF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ry </w:t>
      </w:r>
      <w:proofErr w:type="spellStart"/>
      <w:r>
        <w:rPr>
          <w:rFonts w:ascii="Arial" w:eastAsia="Arial" w:hAnsi="Arial" w:cs="Arial"/>
        </w:rPr>
        <w:t>differen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models</w:t>
      </w:r>
      <w:proofErr w:type="spellEnd"/>
      <w:r>
        <w:rPr>
          <w:rFonts w:ascii="Arial" w:eastAsia="Arial" w:hAnsi="Arial" w:cs="Arial"/>
        </w:rPr>
        <w:t xml:space="preserve"> and </w:t>
      </w:r>
      <w:proofErr w:type="spellStart"/>
      <w:r>
        <w:rPr>
          <w:rFonts w:ascii="Arial" w:eastAsia="Arial" w:hAnsi="Arial" w:cs="Arial"/>
        </w:rPr>
        <w:t>provide</w:t>
      </w:r>
      <w:proofErr w:type="spellEnd"/>
      <w:r>
        <w:rPr>
          <w:rFonts w:ascii="Arial" w:eastAsia="Arial" w:hAnsi="Arial" w:cs="Arial"/>
        </w:rPr>
        <w:t xml:space="preserve"> a </w:t>
      </w:r>
      <w:proofErr w:type="spellStart"/>
      <w:r>
        <w:rPr>
          <w:rFonts w:ascii="Arial" w:eastAsia="Arial" w:hAnsi="Arial" w:cs="Arial"/>
        </w:rPr>
        <w:t>rational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selected</w:t>
      </w:r>
      <w:proofErr w:type="spellEnd"/>
      <w:r>
        <w:rPr>
          <w:rFonts w:ascii="Arial" w:eastAsia="Arial" w:hAnsi="Arial" w:cs="Arial"/>
        </w:rPr>
        <w:t xml:space="preserve"> model </w:t>
      </w:r>
      <w:proofErr w:type="spellStart"/>
      <w:r>
        <w:rPr>
          <w:rFonts w:ascii="Arial" w:eastAsia="Arial" w:hAnsi="Arial" w:cs="Arial"/>
        </w:rPr>
        <w:t>choice</w:t>
      </w:r>
      <w:proofErr w:type="spellEnd"/>
      <w:r>
        <w:rPr>
          <w:rFonts w:ascii="Arial" w:eastAsia="Arial" w:hAnsi="Arial" w:cs="Arial"/>
        </w:rPr>
        <w:t xml:space="preserve"> and </w:t>
      </w:r>
      <w:proofErr w:type="spellStart"/>
      <w:r>
        <w:rPr>
          <w:rFonts w:ascii="Arial" w:eastAsia="Arial" w:hAnsi="Arial" w:cs="Arial"/>
        </w:rPr>
        <w:t>architecture</w:t>
      </w:r>
      <w:proofErr w:type="spellEnd"/>
      <w:r>
        <w:rPr>
          <w:rFonts w:ascii="Arial" w:eastAsia="Arial" w:hAnsi="Arial" w:cs="Arial"/>
        </w:rPr>
        <w:t xml:space="preserve">. </w:t>
      </w:r>
      <w:proofErr w:type="spellStart"/>
      <w:r>
        <w:rPr>
          <w:rFonts w:ascii="Arial" w:eastAsia="Arial" w:hAnsi="Arial" w:cs="Arial"/>
        </w:rPr>
        <w:t>Describ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validatio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process</w:t>
      </w:r>
      <w:proofErr w:type="spellEnd"/>
      <w:r>
        <w:rPr>
          <w:rFonts w:ascii="Arial" w:eastAsia="Arial" w:hAnsi="Arial" w:cs="Arial"/>
        </w:rPr>
        <w:t xml:space="preserve">.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model report </w:t>
      </w:r>
      <w:proofErr w:type="spellStart"/>
      <w:r>
        <w:rPr>
          <w:rFonts w:ascii="Arial" w:eastAsia="Arial" w:hAnsi="Arial" w:cs="Arial"/>
        </w:rPr>
        <w:t>mus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includ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commentRangeStart w:id="8"/>
      <w:commentRangeStart w:id="9"/>
      <w:commentRangeStart w:id="10"/>
      <w:commentRangeStart w:id="11"/>
      <w:proofErr w:type="spellStart"/>
      <w:r>
        <w:rPr>
          <w:rFonts w:ascii="Arial" w:eastAsia="Arial" w:hAnsi="Arial" w:cs="Arial"/>
        </w:rPr>
        <w:t>following</w:t>
      </w:r>
      <w:commentRangeEnd w:id="8"/>
      <w:r>
        <w:rPr>
          <w:rStyle w:val="CommentReference"/>
        </w:rPr>
        <w:commentReference w:id="8"/>
      </w:r>
      <w:commentRangeEnd w:id="9"/>
      <w:r>
        <w:rPr>
          <w:rStyle w:val="CommentReference"/>
        </w:rPr>
        <w:commentReference w:id="9"/>
      </w:r>
      <w:commentRangeEnd w:id="10"/>
      <w:r>
        <w:rPr>
          <w:rStyle w:val="CommentReference"/>
        </w:rPr>
        <w:commentReference w:id="10"/>
      </w:r>
      <w:commentRangeEnd w:id="11"/>
      <w:r>
        <w:rPr>
          <w:rStyle w:val="CommentReference"/>
        </w:rPr>
        <w:commentReference w:id="11"/>
      </w:r>
      <w:r>
        <w:rPr>
          <w:rFonts w:ascii="Arial" w:eastAsia="Arial" w:hAnsi="Arial" w:cs="Arial"/>
        </w:rPr>
        <w:t>:</w:t>
      </w:r>
      <w:commentRangeStart w:id="12"/>
      <w:r>
        <w:rPr>
          <w:rFonts w:ascii="Arial" w:eastAsia="Arial" w:hAnsi="Arial" w:cs="Arial"/>
        </w:rPr>
        <w:t>n</w:t>
      </w:r>
      <w:commentRangeEnd w:id="12"/>
      <w:proofErr w:type="spellEnd"/>
      <w:r>
        <w:rPr>
          <w:rStyle w:val="CommentReference"/>
        </w:rPr>
        <w:commentReference w:id="12"/>
      </w:r>
    </w:p>
    <w:p w14:paraId="62D0A633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Model </w:t>
      </w:r>
      <w:proofErr w:type="spellStart"/>
      <w:r>
        <w:rPr>
          <w:rFonts w:ascii="Arial" w:eastAsia="Arial" w:hAnsi="Arial" w:cs="Arial"/>
        </w:rPr>
        <w:t>limitations</w:t>
      </w:r>
      <w:proofErr w:type="spellEnd"/>
      <w:r>
        <w:rPr>
          <w:rFonts w:ascii="Arial" w:eastAsia="Arial" w:hAnsi="Arial" w:cs="Arial"/>
        </w:rPr>
        <w:t xml:space="preserve"> and </w:t>
      </w:r>
      <w:proofErr w:type="spellStart"/>
      <w:r>
        <w:rPr>
          <w:rFonts w:ascii="Arial" w:eastAsia="Arial" w:hAnsi="Arial" w:cs="Arial"/>
        </w:rPr>
        <w:t>considerations</w:t>
      </w:r>
      <w:proofErr w:type="spellEnd"/>
    </w:p>
    <w:p w14:paraId="7984E431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Ideas</w:t>
      </w:r>
      <w:proofErr w:type="spellEnd"/>
      <w:r>
        <w:rPr>
          <w:rFonts w:ascii="Arial" w:eastAsia="Arial" w:hAnsi="Arial" w:cs="Arial"/>
        </w:rPr>
        <w:t xml:space="preserve"> to </w:t>
      </w:r>
      <w:proofErr w:type="spellStart"/>
      <w:r>
        <w:rPr>
          <w:rFonts w:ascii="Arial" w:eastAsia="Arial" w:hAnsi="Arial" w:cs="Arial"/>
        </w:rPr>
        <w:t>improv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model </w:t>
      </w:r>
    </w:p>
    <w:p w14:paraId="7A331AB1" w14:textId="77777777" w:rsidR="006D5BAF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Explain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how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hos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value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for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the</w:t>
      </w:r>
      <w:proofErr w:type="spellEnd"/>
      <w:r>
        <w:rPr>
          <w:rFonts w:ascii="Arial" w:eastAsia="Arial" w:hAnsi="Arial" w:cs="Arial"/>
        </w:rPr>
        <w:t xml:space="preserve"> hyper-</w:t>
      </w:r>
      <w:proofErr w:type="spellStart"/>
      <w:r>
        <w:rPr>
          <w:rFonts w:ascii="Arial" w:eastAsia="Arial" w:hAnsi="Arial" w:cs="Arial"/>
        </w:rPr>
        <w:t>parameters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of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your</w:t>
      </w:r>
      <w:proofErr w:type="spellEnd"/>
      <w:r>
        <w:rPr>
          <w:rFonts w:ascii="Arial" w:eastAsia="Arial" w:hAnsi="Arial" w:cs="Arial"/>
        </w:rPr>
        <w:t xml:space="preserve"> model</w:t>
      </w:r>
    </w:p>
    <w:p w14:paraId="1593F1EA" w14:textId="77777777" w:rsidR="006D5BAF" w:rsidRDefault="006D5BAF" w:rsidP="006D5BAF">
      <w:pPr>
        <w:pStyle w:val="Heading1"/>
        <w:rPr>
          <w:rFonts w:eastAsia="Arial"/>
        </w:rPr>
      </w:pPr>
      <w:bookmarkStart w:id="13" w:name="_Toc164002802"/>
      <w:r>
        <w:rPr>
          <w:rFonts w:eastAsia="Arial"/>
        </w:rPr>
        <w:lastRenderedPageBreak/>
        <w:t xml:space="preserve">Model </w:t>
      </w:r>
      <w:proofErr w:type="spellStart"/>
      <w:r>
        <w:rPr>
          <w:rFonts w:eastAsia="Arial"/>
        </w:rPr>
        <w:t>interpretation</w:t>
      </w:r>
      <w:bookmarkEnd w:id="13"/>
      <w:proofErr w:type="spellEnd"/>
    </w:p>
    <w:p w14:paraId="67B449FD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 w:rsidRPr="0072567B">
        <w:rPr>
          <w:rFonts w:ascii="Arial" w:eastAsia="Arial" w:hAnsi="Arial" w:cs="Arial"/>
          <w:bCs/>
        </w:rPr>
        <w:t xml:space="preserve">Use </w:t>
      </w:r>
      <w:proofErr w:type="spellStart"/>
      <w:r>
        <w:rPr>
          <w:rFonts w:ascii="Arial" w:eastAsia="Arial" w:hAnsi="Arial" w:cs="Arial"/>
          <w:bCs/>
        </w:rPr>
        <w:t>appropriate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methods</w:t>
      </w:r>
      <w:proofErr w:type="spellEnd"/>
      <w:r>
        <w:rPr>
          <w:rFonts w:ascii="Arial" w:eastAsia="Arial" w:hAnsi="Arial" w:cs="Arial"/>
          <w:bCs/>
        </w:rPr>
        <w:t xml:space="preserve"> to interpret </w:t>
      </w:r>
      <w:proofErr w:type="spellStart"/>
      <w:r>
        <w:rPr>
          <w:rFonts w:ascii="Arial" w:eastAsia="Arial" w:hAnsi="Arial" w:cs="Arial"/>
          <w:bCs/>
        </w:rPr>
        <w:t>the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impact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of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your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features</w:t>
      </w:r>
      <w:proofErr w:type="spellEnd"/>
      <w:r>
        <w:rPr>
          <w:rFonts w:ascii="Arial" w:eastAsia="Arial" w:hAnsi="Arial" w:cs="Arial"/>
          <w:bCs/>
        </w:rPr>
        <w:t xml:space="preserve"> on </w:t>
      </w:r>
      <w:proofErr w:type="spellStart"/>
      <w:r>
        <w:rPr>
          <w:rFonts w:ascii="Arial" w:eastAsia="Arial" w:hAnsi="Arial" w:cs="Arial"/>
          <w:bCs/>
        </w:rPr>
        <w:t>the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predictions</w:t>
      </w:r>
      <w:proofErr w:type="spellEnd"/>
      <w:r>
        <w:rPr>
          <w:rFonts w:ascii="Arial" w:eastAsia="Arial" w:hAnsi="Arial" w:cs="Arial"/>
          <w:bCs/>
        </w:rPr>
        <w:t>.</w:t>
      </w:r>
    </w:p>
    <w:p w14:paraId="0A8760A8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Try to interpret </w:t>
      </w:r>
      <w:proofErr w:type="spellStart"/>
      <w:r>
        <w:rPr>
          <w:rFonts w:ascii="Arial" w:eastAsia="Arial" w:hAnsi="Arial" w:cs="Arial"/>
          <w:bCs/>
        </w:rPr>
        <w:t>main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interactions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of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the</w:t>
      </w:r>
      <w:proofErr w:type="spellEnd"/>
      <w:r>
        <w:rPr>
          <w:rFonts w:ascii="Arial" w:eastAsia="Arial" w:hAnsi="Arial" w:cs="Arial"/>
          <w:bCs/>
        </w:rPr>
        <w:t xml:space="preserve"> most </w:t>
      </w:r>
      <w:proofErr w:type="spellStart"/>
      <w:r>
        <w:rPr>
          <w:rFonts w:ascii="Arial" w:eastAsia="Arial" w:hAnsi="Arial" w:cs="Arial"/>
          <w:bCs/>
        </w:rPr>
        <w:t>influential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features</w:t>
      </w:r>
      <w:proofErr w:type="spellEnd"/>
      <w:r>
        <w:rPr>
          <w:rFonts w:ascii="Arial" w:eastAsia="Arial" w:hAnsi="Arial" w:cs="Arial"/>
          <w:bCs/>
        </w:rPr>
        <w:t>.</w:t>
      </w:r>
    </w:p>
    <w:p w14:paraId="0693B62C" w14:textId="77777777" w:rsidR="006D5BAF" w:rsidRDefault="006D5BAF" w:rsidP="006D5BAF">
      <w:pPr>
        <w:pStyle w:val="Heading1"/>
        <w:rPr>
          <w:rFonts w:eastAsia="Arial"/>
        </w:rPr>
      </w:pPr>
      <w:bookmarkStart w:id="14" w:name="_Toc164002803"/>
      <w:r>
        <w:rPr>
          <w:rFonts w:eastAsia="Arial"/>
        </w:rPr>
        <w:lastRenderedPageBreak/>
        <w:t xml:space="preserve">Bonus </w:t>
      </w:r>
      <w:proofErr w:type="spellStart"/>
      <w:r>
        <w:rPr>
          <w:rFonts w:eastAsia="Arial"/>
        </w:rPr>
        <w:t>tasks</w:t>
      </w:r>
      <w:bookmarkEnd w:id="14"/>
      <w:proofErr w:type="spellEnd"/>
    </w:p>
    <w:p w14:paraId="6BC05EBE" w14:textId="77777777" w:rsidR="006D5BAF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proofErr w:type="gramStart"/>
      <w:r>
        <w:rPr>
          <w:rFonts w:ascii="Arial" w:eastAsia="Arial" w:hAnsi="Arial" w:cs="Arial"/>
          <w:bCs/>
        </w:rPr>
        <w:t>Analyse</w:t>
      </w:r>
      <w:proofErr w:type="gram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the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relation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between</w:t>
      </w:r>
      <w:proofErr w:type="spellEnd"/>
      <w:r>
        <w:rPr>
          <w:rFonts w:ascii="Arial" w:eastAsia="Arial" w:hAnsi="Arial" w:cs="Arial"/>
          <w:bCs/>
        </w:rPr>
        <w:t xml:space="preserve"> </w:t>
      </w:r>
      <w:proofErr w:type="spellStart"/>
      <w:r>
        <w:rPr>
          <w:rFonts w:ascii="Arial" w:eastAsia="Arial" w:hAnsi="Arial" w:cs="Arial"/>
          <w:bCs/>
        </w:rPr>
        <w:t>the</w:t>
      </w:r>
      <w:proofErr w:type="spellEnd"/>
      <w:r>
        <w:rPr>
          <w:rFonts w:ascii="Arial" w:eastAsia="Arial" w:hAnsi="Arial" w:cs="Arial"/>
          <w:bCs/>
        </w:rPr>
        <w:t xml:space="preserve"> s</w:t>
      </w:r>
      <w:r w:rsidRPr="00D06EAE">
        <w:rPr>
          <w:rFonts w:ascii="Arial" w:eastAsia="Arial" w:hAnsi="Arial" w:cs="Arial"/>
          <w:bCs/>
        </w:rPr>
        <w:t xml:space="preserve">entiment </w:t>
      </w:r>
      <w:r>
        <w:rPr>
          <w:rFonts w:ascii="Arial" w:eastAsia="Arial" w:hAnsi="Arial" w:cs="Arial"/>
          <w:bCs/>
        </w:rPr>
        <w:t xml:space="preserve">and </w:t>
      </w:r>
      <w:proofErr w:type="spellStart"/>
      <w:r>
        <w:rPr>
          <w:rFonts w:ascii="Arial" w:eastAsia="Arial" w:hAnsi="Arial" w:cs="Arial"/>
          <w:bCs/>
        </w:rPr>
        <w:t>p</w:t>
      </w:r>
      <w:r w:rsidRPr="00D06EAE">
        <w:rPr>
          <w:rFonts w:ascii="Arial" w:eastAsia="Arial" w:hAnsi="Arial" w:cs="Arial"/>
          <w:bCs/>
        </w:rPr>
        <w:t>rice</w:t>
      </w:r>
      <w:proofErr w:type="spellEnd"/>
      <w:r>
        <w:rPr>
          <w:rFonts w:ascii="Arial" w:eastAsia="Arial" w:hAnsi="Arial" w:cs="Arial"/>
          <w:bCs/>
        </w:rPr>
        <w:t xml:space="preserve">. </w:t>
      </w:r>
      <w:proofErr w:type="spellStart"/>
      <w:r>
        <w:rPr>
          <w:rFonts w:ascii="Arial" w:eastAsia="Arial" w:hAnsi="Arial" w:cs="Arial"/>
          <w:bCs/>
        </w:rPr>
        <w:t>Were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people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who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paid</w:t>
      </w:r>
      <w:proofErr w:type="spellEnd"/>
      <w:r w:rsidRPr="00D06EAE">
        <w:rPr>
          <w:rFonts w:ascii="Arial" w:eastAsia="Arial" w:hAnsi="Arial" w:cs="Arial"/>
          <w:bCs/>
        </w:rPr>
        <w:t xml:space="preserve"> more </w:t>
      </w:r>
      <w:proofErr w:type="spellStart"/>
      <w:r w:rsidRPr="00D06EAE">
        <w:rPr>
          <w:rFonts w:ascii="Arial" w:eastAsia="Arial" w:hAnsi="Arial" w:cs="Arial"/>
          <w:bCs/>
        </w:rPr>
        <w:t>also</w:t>
      </w:r>
      <w:proofErr w:type="spellEnd"/>
      <w:r w:rsidRPr="00D06EAE">
        <w:rPr>
          <w:rFonts w:ascii="Arial" w:eastAsia="Arial" w:hAnsi="Arial" w:cs="Arial"/>
          <w:bCs/>
        </w:rPr>
        <w:t xml:space="preserve"> more </w:t>
      </w:r>
      <w:proofErr w:type="spellStart"/>
      <w:r w:rsidRPr="00D06EAE">
        <w:rPr>
          <w:rFonts w:ascii="Arial" w:eastAsia="Arial" w:hAnsi="Arial" w:cs="Arial"/>
          <w:bCs/>
        </w:rPr>
        <w:t>satisfied</w:t>
      </w:r>
      <w:proofErr w:type="spellEnd"/>
      <w:r>
        <w:rPr>
          <w:rFonts w:ascii="Arial" w:eastAsia="Arial" w:hAnsi="Arial" w:cs="Arial"/>
          <w:bCs/>
        </w:rPr>
        <w:t>?</w:t>
      </w:r>
    </w:p>
    <w:p w14:paraId="4DFF9808" w14:textId="77777777" w:rsidR="006D5BAF" w:rsidRPr="00D06EAE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</w:rPr>
      </w:pPr>
      <w:proofErr w:type="spellStart"/>
      <w:r w:rsidRPr="00D06EAE">
        <w:rPr>
          <w:rFonts w:ascii="Arial" w:eastAsia="Arial" w:hAnsi="Arial" w:cs="Arial"/>
          <w:bCs/>
        </w:rPr>
        <w:t>What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high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seasons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did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you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identify</w:t>
      </w:r>
      <w:proofErr w:type="spellEnd"/>
      <w:r w:rsidRPr="00D06EAE">
        <w:rPr>
          <w:rFonts w:ascii="Arial" w:eastAsia="Arial" w:hAnsi="Arial" w:cs="Arial"/>
          <w:bCs/>
        </w:rPr>
        <w:t xml:space="preserve">? </w:t>
      </w:r>
      <w:proofErr w:type="spellStart"/>
      <w:r w:rsidRPr="00D06EAE">
        <w:rPr>
          <w:rFonts w:ascii="Arial" w:eastAsia="Arial" w:hAnsi="Arial" w:cs="Arial"/>
          <w:bCs/>
        </w:rPr>
        <w:t>How</w:t>
      </w:r>
      <w:proofErr w:type="spellEnd"/>
      <w:r w:rsidRPr="00D06EAE">
        <w:rPr>
          <w:rFonts w:ascii="Arial" w:eastAsia="Arial" w:hAnsi="Arial" w:cs="Arial"/>
          <w:bCs/>
        </w:rPr>
        <w:t xml:space="preserve"> do </w:t>
      </w:r>
      <w:proofErr w:type="spellStart"/>
      <w:r w:rsidRPr="00D06EAE">
        <w:rPr>
          <w:rFonts w:ascii="Arial" w:eastAsia="Arial" w:hAnsi="Arial" w:cs="Arial"/>
          <w:bCs/>
        </w:rPr>
        <w:t>the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seasons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differ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for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different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locations</w:t>
      </w:r>
      <w:proofErr w:type="spellEnd"/>
      <w:r w:rsidRPr="00D06EAE">
        <w:rPr>
          <w:rFonts w:ascii="Arial" w:eastAsia="Arial" w:hAnsi="Arial" w:cs="Arial"/>
          <w:bCs/>
        </w:rPr>
        <w:t xml:space="preserve"> and </w:t>
      </w:r>
      <w:proofErr w:type="spellStart"/>
      <w:r w:rsidRPr="00D06EAE">
        <w:rPr>
          <w:rFonts w:ascii="Arial" w:eastAsia="Arial" w:hAnsi="Arial" w:cs="Arial"/>
          <w:bCs/>
        </w:rPr>
        <w:t>estate</w:t>
      </w:r>
      <w:proofErr w:type="spellEnd"/>
      <w:r w:rsidRPr="00D06EAE">
        <w:rPr>
          <w:rFonts w:ascii="Arial" w:eastAsia="Arial" w:hAnsi="Arial" w:cs="Arial"/>
          <w:bCs/>
        </w:rPr>
        <w:t xml:space="preserve"> </w:t>
      </w:r>
      <w:proofErr w:type="spellStart"/>
      <w:r w:rsidRPr="00D06EAE">
        <w:rPr>
          <w:rFonts w:ascii="Arial" w:eastAsia="Arial" w:hAnsi="Arial" w:cs="Arial"/>
          <w:bCs/>
        </w:rPr>
        <w:t>types</w:t>
      </w:r>
      <w:proofErr w:type="spellEnd"/>
      <w:r w:rsidRPr="00D06EAE">
        <w:rPr>
          <w:rFonts w:ascii="Arial" w:eastAsia="Arial" w:hAnsi="Arial" w:cs="Arial"/>
          <w:bCs/>
        </w:rPr>
        <w:t>?</w:t>
      </w:r>
    </w:p>
    <w:p w14:paraId="6178523B" w14:textId="77777777" w:rsidR="006D5BAF" w:rsidRPr="0072567B" w:rsidRDefault="006D5BAF" w:rsidP="006D5BAF">
      <w:pPr>
        <w:spacing w:after="0" w:line="276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 </w:t>
      </w:r>
      <w:r w:rsidRPr="0072567B">
        <w:rPr>
          <w:rFonts w:ascii="Arial" w:eastAsia="Arial" w:hAnsi="Arial" w:cs="Arial"/>
          <w:bCs/>
        </w:rPr>
        <w:t xml:space="preserve"> </w:t>
      </w:r>
    </w:p>
    <w:p w14:paraId="7527693B" w14:textId="737949A5" w:rsidR="00050A2F" w:rsidRPr="00050A2F" w:rsidRDefault="00050A2F" w:rsidP="00050A2F">
      <w:pPr>
        <w:sectPr w:rsidR="00050A2F" w:rsidRPr="00050A2F" w:rsidSect="00843F77">
          <w:footerReference w:type="default" r:id="rId19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537FDB" w14:textId="206D15B5" w:rsidR="006D2806" w:rsidRPr="00481BA6" w:rsidRDefault="006D2806" w:rsidP="006D2806"/>
    <w:sectPr w:rsidR="006D2806" w:rsidRPr="00481BA6" w:rsidSect="00843F77">
      <w:footerReference w:type="first" r:id="rId20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Jana Štolcová" w:date="2024-03-25T09:34:00Z" w:initials="JŠ">
    <w:p w14:paraId="7D27591F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Zmínit v prezentaci, jaké úpravy jsme udělali, musí vědět, že jsme to udělali, ale nesmí to zabrat moc času</w:t>
      </w:r>
    </w:p>
  </w:comment>
  <w:comment w:id="2" w:author="Jana Štolcová" w:date="2024-03-25T09:35:00Z" w:initials="JŠ">
    <w:p w14:paraId="6992E74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Tohle se pojí k tvorbě parametrů, přípravě dat atd</w:t>
      </w:r>
    </w:p>
  </w:comment>
  <w:comment w:id="5" w:author="Jana Štolcová" w:date="2024-03-25T10:40:00Z" w:initials="JŠ">
    <w:p w14:paraId="43BF9A16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apadá mě vzít do úvahy počet nabízených ubytování</w:t>
      </w:r>
    </w:p>
  </w:comment>
  <w:comment w:id="6" w:author="Jana Štolcová" w:date="2024-03-25T10:46:00Z" w:initials="JŠ">
    <w:p w14:paraId="28870B2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A extrémní události</w:t>
      </w:r>
    </w:p>
  </w:comment>
  <w:comment w:id="8" w:author="Jana Štolcová" w:date="2024-03-25T10:18:00Z" w:initials="JŠ">
    <w:p w14:paraId="5FC44DE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ezapomenout na time based CV</w:t>
      </w:r>
    </w:p>
  </w:comment>
  <w:comment w:id="9" w:author="Jana Štolcová" w:date="2024-03-25T10:21:00Z" w:initials="JŠ">
    <w:p w14:paraId="08ED9C9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Pozor na trend, inflace, covid</w:t>
      </w:r>
    </w:p>
  </w:comment>
  <w:comment w:id="10" w:author="Jana Štolcová" w:date="2024-03-25T10:30:00Z" w:initials="JŠ">
    <w:p w14:paraId="1E9D287F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U airbnb testujeme na budoucích datech</w:t>
      </w:r>
    </w:p>
  </w:comment>
  <w:comment w:id="11" w:author="Jana Štolcová" w:date="2024-03-25T10:32:00Z" w:initials="JŠ">
    <w:p w14:paraId="0E27493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Trénování na historicky nejstarších 70 % a testování na nejpozdějších 30 %</w:t>
      </w:r>
    </w:p>
  </w:comment>
  <w:comment w:id="12" w:author="Jana Štolcová" w:date="2024-03-26T10:27:00Z" w:initials="JŠ">
    <w:p w14:paraId="14314603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Doporučuje boostingový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D27591F" w15:done="0"/>
  <w15:commentEx w15:paraId="6992E748" w15:paraIdParent="7D27591F" w15:done="0"/>
  <w15:commentEx w15:paraId="43BF9A16" w15:done="0"/>
  <w15:commentEx w15:paraId="28870B2C" w15:paraIdParent="43BF9A16" w15:done="0"/>
  <w15:commentEx w15:paraId="5FC44DE8" w15:done="0"/>
  <w15:commentEx w15:paraId="08ED9C98" w15:paraIdParent="5FC44DE8" w15:done="0"/>
  <w15:commentEx w15:paraId="1E9D287F" w15:paraIdParent="5FC44DE8" w15:done="0"/>
  <w15:commentEx w15:paraId="0E27493C" w15:paraIdParent="5FC44DE8" w15:done="0"/>
  <w15:commentEx w15:paraId="143146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1529E6B" w16cex:dateUtc="2024-03-25T08:34:00Z"/>
  <w16cex:commentExtensible w16cex:durableId="396AD8C1" w16cex:dateUtc="2024-03-25T08:35:00Z"/>
  <w16cex:commentExtensible w16cex:durableId="66191A67" w16cex:dateUtc="2024-03-25T09:40:00Z"/>
  <w16cex:commentExtensible w16cex:durableId="2A687876" w16cex:dateUtc="2024-03-25T09:46:00Z"/>
  <w16cex:commentExtensible w16cex:durableId="1B94BE07" w16cex:dateUtc="2024-03-25T09:18:00Z"/>
  <w16cex:commentExtensible w16cex:durableId="2DC4DB98" w16cex:dateUtc="2024-03-25T09:21:00Z"/>
  <w16cex:commentExtensible w16cex:durableId="5699655A" w16cex:dateUtc="2024-03-25T09:30:00Z"/>
  <w16cex:commentExtensible w16cex:durableId="081D1CE6" w16cex:dateUtc="2024-03-25T09:32:00Z"/>
  <w16cex:commentExtensible w16cex:durableId="0955F5DB" w16cex:dateUtc="2024-03-26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D27591F" w16cid:durableId="41529E6B"/>
  <w16cid:commentId w16cid:paraId="6992E748" w16cid:durableId="396AD8C1"/>
  <w16cid:commentId w16cid:paraId="43BF9A16" w16cid:durableId="66191A67"/>
  <w16cid:commentId w16cid:paraId="28870B2C" w16cid:durableId="2A687876"/>
  <w16cid:commentId w16cid:paraId="5FC44DE8" w16cid:durableId="1B94BE07"/>
  <w16cid:commentId w16cid:paraId="08ED9C98" w16cid:durableId="2DC4DB98"/>
  <w16cid:commentId w16cid:paraId="1E9D287F" w16cid:durableId="5699655A"/>
  <w16cid:commentId w16cid:paraId="0E27493C" w16cid:durableId="081D1CE6"/>
  <w16cid:commentId w16cid:paraId="14314603" w16cid:durableId="0955F5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873479" w14:textId="77777777" w:rsidR="00843F77" w:rsidRDefault="00843F77" w:rsidP="00961262">
      <w:pPr>
        <w:spacing w:after="0" w:line="240" w:lineRule="auto"/>
      </w:pPr>
      <w:r>
        <w:separator/>
      </w:r>
    </w:p>
    <w:p w14:paraId="4DF4D156" w14:textId="77777777" w:rsidR="00843F77" w:rsidRDefault="00843F77"/>
  </w:endnote>
  <w:endnote w:type="continuationSeparator" w:id="0">
    <w:p w14:paraId="26700B26" w14:textId="77777777" w:rsidR="00843F77" w:rsidRDefault="00843F77" w:rsidP="00961262">
      <w:pPr>
        <w:spacing w:after="0" w:line="240" w:lineRule="auto"/>
      </w:pPr>
      <w:r>
        <w:continuationSeparator/>
      </w:r>
    </w:p>
    <w:p w14:paraId="33688374" w14:textId="77777777" w:rsidR="00843F77" w:rsidRDefault="00843F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22C48" w14:textId="3D902712" w:rsidR="007046F0" w:rsidRPr="00562203" w:rsidRDefault="007046F0" w:rsidP="00FA0C1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7046F0" w:rsidRDefault="00000000" w:rsidP="00823BA1">
        <w:pPr>
          <w:pStyle w:val="Footer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F4E42" w14:textId="1AAB4609" w:rsidR="007046F0" w:rsidRPr="00562203" w:rsidRDefault="007046F0" w:rsidP="009E5DB4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71FCB4CF" w:rsidR="007046F0" w:rsidRPr="00562203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61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1666026"/>
      <w:docPartObj>
        <w:docPartGallery w:val="Page Numbers (Bottom of Page)"/>
        <w:docPartUnique/>
      </w:docPartObj>
    </w:sdtPr>
    <w:sdtContent>
      <w:p w14:paraId="3AFDD5AB" w14:textId="702520D7" w:rsidR="007046F0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7046F0" w:rsidRDefault="007046F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77D7E5" w14:textId="77777777" w:rsidR="00843F77" w:rsidRDefault="00843F77" w:rsidP="00961262">
      <w:pPr>
        <w:spacing w:after="0" w:line="240" w:lineRule="auto"/>
      </w:pPr>
      <w:r>
        <w:separator/>
      </w:r>
    </w:p>
    <w:p w14:paraId="55A22057" w14:textId="77777777" w:rsidR="00843F77" w:rsidRDefault="00843F77"/>
  </w:footnote>
  <w:footnote w:type="continuationSeparator" w:id="0">
    <w:p w14:paraId="1B8F6227" w14:textId="77777777" w:rsidR="00843F77" w:rsidRDefault="00843F77" w:rsidP="00961262">
      <w:pPr>
        <w:spacing w:after="0" w:line="240" w:lineRule="auto"/>
      </w:pPr>
      <w:r>
        <w:continuationSeparator/>
      </w:r>
    </w:p>
    <w:p w14:paraId="66B543C3" w14:textId="77777777" w:rsidR="00843F77" w:rsidRDefault="00843F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C6E7A"/>
    <w:multiLevelType w:val="multilevel"/>
    <w:tmpl w:val="115E9190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13584B86"/>
    <w:multiLevelType w:val="hybridMultilevel"/>
    <w:tmpl w:val="414C81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05030"/>
    <w:multiLevelType w:val="multilevel"/>
    <w:tmpl w:val="0628A9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71961F1"/>
    <w:multiLevelType w:val="multilevel"/>
    <w:tmpl w:val="62B678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7AF2055"/>
    <w:multiLevelType w:val="multilevel"/>
    <w:tmpl w:val="2A545E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9654DCC"/>
    <w:multiLevelType w:val="multilevel"/>
    <w:tmpl w:val="B19643B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6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87477B"/>
    <w:multiLevelType w:val="multilevel"/>
    <w:tmpl w:val="FA7E54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C9E47E0"/>
    <w:multiLevelType w:val="hybridMultilevel"/>
    <w:tmpl w:val="285CC8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AA21E91"/>
    <w:multiLevelType w:val="multilevel"/>
    <w:tmpl w:val="AF2A88F4"/>
    <w:lvl w:ilvl="0">
      <w:start w:val="1"/>
      <w:numFmt w:val="decimal"/>
      <w:pStyle w:val="Heading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15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734E1C"/>
    <w:multiLevelType w:val="multilevel"/>
    <w:tmpl w:val="A07C4C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350838714">
    <w:abstractNumId w:val="14"/>
  </w:num>
  <w:num w:numId="2" w16cid:durableId="1096707050">
    <w:abstractNumId w:val="13"/>
  </w:num>
  <w:num w:numId="3" w16cid:durableId="236063978">
    <w:abstractNumId w:val="11"/>
  </w:num>
  <w:num w:numId="4" w16cid:durableId="1465778263">
    <w:abstractNumId w:val="10"/>
  </w:num>
  <w:num w:numId="5" w16cid:durableId="32776476">
    <w:abstractNumId w:val="9"/>
  </w:num>
  <w:num w:numId="6" w16cid:durableId="1397362433">
    <w:abstractNumId w:val="12"/>
  </w:num>
  <w:num w:numId="7" w16cid:durableId="105927826">
    <w:abstractNumId w:val="15"/>
  </w:num>
  <w:num w:numId="8" w16cid:durableId="346643980">
    <w:abstractNumId w:val="6"/>
  </w:num>
  <w:num w:numId="9" w16cid:durableId="470369921">
    <w:abstractNumId w:val="14"/>
  </w:num>
  <w:num w:numId="10" w16cid:durableId="923413646">
    <w:abstractNumId w:val="14"/>
  </w:num>
  <w:num w:numId="11" w16cid:durableId="812406744">
    <w:abstractNumId w:val="14"/>
  </w:num>
  <w:num w:numId="12" w16cid:durableId="382143253">
    <w:abstractNumId w:val="14"/>
  </w:num>
  <w:num w:numId="13" w16cid:durableId="1381007211">
    <w:abstractNumId w:val="14"/>
  </w:num>
  <w:num w:numId="14" w16cid:durableId="1060783310">
    <w:abstractNumId w:val="14"/>
  </w:num>
  <w:num w:numId="15" w16cid:durableId="1169365927">
    <w:abstractNumId w:val="14"/>
  </w:num>
  <w:num w:numId="16" w16cid:durableId="194119607">
    <w:abstractNumId w:val="14"/>
  </w:num>
  <w:num w:numId="17" w16cid:durableId="659772268">
    <w:abstractNumId w:val="14"/>
  </w:num>
  <w:num w:numId="18" w16cid:durableId="2133858748">
    <w:abstractNumId w:val="14"/>
  </w:num>
  <w:num w:numId="19" w16cid:durableId="1917321786">
    <w:abstractNumId w:val="14"/>
  </w:num>
  <w:num w:numId="20" w16cid:durableId="286351889">
    <w:abstractNumId w:val="1"/>
  </w:num>
  <w:num w:numId="21" w16cid:durableId="2077778495">
    <w:abstractNumId w:val="8"/>
  </w:num>
  <w:num w:numId="22" w16cid:durableId="630939870">
    <w:abstractNumId w:val="7"/>
  </w:num>
  <w:num w:numId="23" w16cid:durableId="2140687051">
    <w:abstractNumId w:val="0"/>
  </w:num>
  <w:num w:numId="24" w16cid:durableId="1601252668">
    <w:abstractNumId w:val="16"/>
  </w:num>
  <w:num w:numId="25" w16cid:durableId="57826072">
    <w:abstractNumId w:val="3"/>
  </w:num>
  <w:num w:numId="26" w16cid:durableId="622732099">
    <w:abstractNumId w:val="5"/>
  </w:num>
  <w:num w:numId="27" w16cid:durableId="1787849026">
    <w:abstractNumId w:val="4"/>
  </w:num>
  <w:num w:numId="28" w16cid:durableId="70564218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ana Štolcová">
    <w15:presenceInfo w15:providerId="AD" w15:userId="S::stoj10@vse.cz::ce8a64d1-f08a-4b66-95f7-31574ffc36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tKgFABmAJBUtAAAA"/>
  </w:docVars>
  <w:rsids>
    <w:rsidRoot w:val="004E2530"/>
    <w:rsid w:val="000000AF"/>
    <w:rsid w:val="00000E4C"/>
    <w:rsid w:val="00000F71"/>
    <w:rsid w:val="000016DB"/>
    <w:rsid w:val="000021A0"/>
    <w:rsid w:val="00004A32"/>
    <w:rsid w:val="00006012"/>
    <w:rsid w:val="00007A69"/>
    <w:rsid w:val="00010855"/>
    <w:rsid w:val="0001175F"/>
    <w:rsid w:val="000117BB"/>
    <w:rsid w:val="00012342"/>
    <w:rsid w:val="0001315D"/>
    <w:rsid w:val="00014E69"/>
    <w:rsid w:val="000159EC"/>
    <w:rsid w:val="00015D45"/>
    <w:rsid w:val="00015FEE"/>
    <w:rsid w:val="00017588"/>
    <w:rsid w:val="0002341C"/>
    <w:rsid w:val="0002537C"/>
    <w:rsid w:val="00026875"/>
    <w:rsid w:val="00027274"/>
    <w:rsid w:val="0002754A"/>
    <w:rsid w:val="00032545"/>
    <w:rsid w:val="00033605"/>
    <w:rsid w:val="00033A43"/>
    <w:rsid w:val="00034B75"/>
    <w:rsid w:val="00036900"/>
    <w:rsid w:val="00037D3F"/>
    <w:rsid w:val="00040163"/>
    <w:rsid w:val="00040988"/>
    <w:rsid w:val="00043A10"/>
    <w:rsid w:val="000505B0"/>
    <w:rsid w:val="00050A2F"/>
    <w:rsid w:val="000512BC"/>
    <w:rsid w:val="00056126"/>
    <w:rsid w:val="00060CDD"/>
    <w:rsid w:val="00063948"/>
    <w:rsid w:val="00066669"/>
    <w:rsid w:val="0007242A"/>
    <w:rsid w:val="00072F73"/>
    <w:rsid w:val="00072FB3"/>
    <w:rsid w:val="00074D4C"/>
    <w:rsid w:val="0007573B"/>
    <w:rsid w:val="00075759"/>
    <w:rsid w:val="000772A2"/>
    <w:rsid w:val="00077DF2"/>
    <w:rsid w:val="0009078C"/>
    <w:rsid w:val="00092489"/>
    <w:rsid w:val="000953D3"/>
    <w:rsid w:val="000959FC"/>
    <w:rsid w:val="000969CB"/>
    <w:rsid w:val="000A4121"/>
    <w:rsid w:val="000A7391"/>
    <w:rsid w:val="000B3209"/>
    <w:rsid w:val="000B38D0"/>
    <w:rsid w:val="000B3CA2"/>
    <w:rsid w:val="000B3F57"/>
    <w:rsid w:val="000B53CB"/>
    <w:rsid w:val="000C1326"/>
    <w:rsid w:val="000C38BA"/>
    <w:rsid w:val="000C647D"/>
    <w:rsid w:val="000C7D52"/>
    <w:rsid w:val="000D11AE"/>
    <w:rsid w:val="000D25C0"/>
    <w:rsid w:val="000D4789"/>
    <w:rsid w:val="000D4F70"/>
    <w:rsid w:val="000D551D"/>
    <w:rsid w:val="000D6590"/>
    <w:rsid w:val="000D6DD6"/>
    <w:rsid w:val="000E0533"/>
    <w:rsid w:val="000E0ED4"/>
    <w:rsid w:val="000E2F00"/>
    <w:rsid w:val="000E3F21"/>
    <w:rsid w:val="000F0A1F"/>
    <w:rsid w:val="000F152F"/>
    <w:rsid w:val="000F1633"/>
    <w:rsid w:val="000F1EE3"/>
    <w:rsid w:val="000F2985"/>
    <w:rsid w:val="000F402C"/>
    <w:rsid w:val="000F6FB0"/>
    <w:rsid w:val="0010101C"/>
    <w:rsid w:val="001030DE"/>
    <w:rsid w:val="00103DA4"/>
    <w:rsid w:val="001047E7"/>
    <w:rsid w:val="00106A67"/>
    <w:rsid w:val="00106D31"/>
    <w:rsid w:val="00106F2D"/>
    <w:rsid w:val="00107342"/>
    <w:rsid w:val="001106A6"/>
    <w:rsid w:val="00115B08"/>
    <w:rsid w:val="001174D2"/>
    <w:rsid w:val="0012095D"/>
    <w:rsid w:val="0012241E"/>
    <w:rsid w:val="00123490"/>
    <w:rsid w:val="001258E7"/>
    <w:rsid w:val="00125AC2"/>
    <w:rsid w:val="00130238"/>
    <w:rsid w:val="00130568"/>
    <w:rsid w:val="001306C0"/>
    <w:rsid w:val="0013357B"/>
    <w:rsid w:val="00133675"/>
    <w:rsid w:val="00136258"/>
    <w:rsid w:val="0013648C"/>
    <w:rsid w:val="00140FC5"/>
    <w:rsid w:val="0014206D"/>
    <w:rsid w:val="00143D53"/>
    <w:rsid w:val="00144EC9"/>
    <w:rsid w:val="00144F7C"/>
    <w:rsid w:val="0014618F"/>
    <w:rsid w:val="001466B0"/>
    <w:rsid w:val="001517DD"/>
    <w:rsid w:val="00152615"/>
    <w:rsid w:val="00153CF4"/>
    <w:rsid w:val="00160458"/>
    <w:rsid w:val="00163F6B"/>
    <w:rsid w:val="00165B86"/>
    <w:rsid w:val="001706D2"/>
    <w:rsid w:val="00176680"/>
    <w:rsid w:val="00176F4D"/>
    <w:rsid w:val="001777EC"/>
    <w:rsid w:val="001840C4"/>
    <w:rsid w:val="0018460B"/>
    <w:rsid w:val="00185C68"/>
    <w:rsid w:val="001945A2"/>
    <w:rsid w:val="00196238"/>
    <w:rsid w:val="001A18C0"/>
    <w:rsid w:val="001A2606"/>
    <w:rsid w:val="001A2F92"/>
    <w:rsid w:val="001A4E2B"/>
    <w:rsid w:val="001A6767"/>
    <w:rsid w:val="001A70BF"/>
    <w:rsid w:val="001B0D50"/>
    <w:rsid w:val="001B339D"/>
    <w:rsid w:val="001B3E2B"/>
    <w:rsid w:val="001B4D2F"/>
    <w:rsid w:val="001B7204"/>
    <w:rsid w:val="001C0487"/>
    <w:rsid w:val="001C1269"/>
    <w:rsid w:val="001C5BB6"/>
    <w:rsid w:val="001C7CB1"/>
    <w:rsid w:val="001D23DA"/>
    <w:rsid w:val="001D52C9"/>
    <w:rsid w:val="001E0F0E"/>
    <w:rsid w:val="001E34FE"/>
    <w:rsid w:val="001E4725"/>
    <w:rsid w:val="001E5443"/>
    <w:rsid w:val="001E5B94"/>
    <w:rsid w:val="001F04E3"/>
    <w:rsid w:val="001F0E05"/>
    <w:rsid w:val="001F3435"/>
    <w:rsid w:val="00202EE1"/>
    <w:rsid w:val="00203112"/>
    <w:rsid w:val="00203A18"/>
    <w:rsid w:val="00206701"/>
    <w:rsid w:val="00206A17"/>
    <w:rsid w:val="002076A0"/>
    <w:rsid w:val="002077F9"/>
    <w:rsid w:val="00213882"/>
    <w:rsid w:val="0021465F"/>
    <w:rsid w:val="002156A8"/>
    <w:rsid w:val="002220DC"/>
    <w:rsid w:val="0022381C"/>
    <w:rsid w:val="00224E88"/>
    <w:rsid w:val="002265CC"/>
    <w:rsid w:val="0022692A"/>
    <w:rsid w:val="00230006"/>
    <w:rsid w:val="00231585"/>
    <w:rsid w:val="00232912"/>
    <w:rsid w:val="002404A6"/>
    <w:rsid w:val="00240E1C"/>
    <w:rsid w:val="002421A4"/>
    <w:rsid w:val="002425B1"/>
    <w:rsid w:val="002430C8"/>
    <w:rsid w:val="00243552"/>
    <w:rsid w:val="00243D5E"/>
    <w:rsid w:val="00247219"/>
    <w:rsid w:val="002515AB"/>
    <w:rsid w:val="00252D56"/>
    <w:rsid w:val="00253E63"/>
    <w:rsid w:val="00253FC2"/>
    <w:rsid w:val="00255C9E"/>
    <w:rsid w:val="0025645F"/>
    <w:rsid w:val="00256FD2"/>
    <w:rsid w:val="00257CDD"/>
    <w:rsid w:val="00257E37"/>
    <w:rsid w:val="0026001E"/>
    <w:rsid w:val="0026253B"/>
    <w:rsid w:val="00267484"/>
    <w:rsid w:val="00272414"/>
    <w:rsid w:val="00272680"/>
    <w:rsid w:val="00280A7A"/>
    <w:rsid w:val="00281868"/>
    <w:rsid w:val="002823F2"/>
    <w:rsid w:val="00282708"/>
    <w:rsid w:val="00282CA5"/>
    <w:rsid w:val="00283019"/>
    <w:rsid w:val="00283565"/>
    <w:rsid w:val="0029124D"/>
    <w:rsid w:val="00293190"/>
    <w:rsid w:val="0029550F"/>
    <w:rsid w:val="00295AC4"/>
    <w:rsid w:val="002A04F0"/>
    <w:rsid w:val="002A3D95"/>
    <w:rsid w:val="002A5944"/>
    <w:rsid w:val="002A5D21"/>
    <w:rsid w:val="002A7A91"/>
    <w:rsid w:val="002B315E"/>
    <w:rsid w:val="002B32D1"/>
    <w:rsid w:val="002C120F"/>
    <w:rsid w:val="002C512D"/>
    <w:rsid w:val="002D03E7"/>
    <w:rsid w:val="002D098E"/>
    <w:rsid w:val="002D0E20"/>
    <w:rsid w:val="002D2CA8"/>
    <w:rsid w:val="002D2F4E"/>
    <w:rsid w:val="002D6A71"/>
    <w:rsid w:val="002D752F"/>
    <w:rsid w:val="002D7D80"/>
    <w:rsid w:val="002D7E02"/>
    <w:rsid w:val="002E272B"/>
    <w:rsid w:val="002E31EF"/>
    <w:rsid w:val="002E3944"/>
    <w:rsid w:val="002E397B"/>
    <w:rsid w:val="002E4029"/>
    <w:rsid w:val="002E73B6"/>
    <w:rsid w:val="002F0D3B"/>
    <w:rsid w:val="002F2E07"/>
    <w:rsid w:val="002F477D"/>
    <w:rsid w:val="002F5CE5"/>
    <w:rsid w:val="00300BAE"/>
    <w:rsid w:val="00302EDA"/>
    <w:rsid w:val="00306564"/>
    <w:rsid w:val="0030738D"/>
    <w:rsid w:val="003127A2"/>
    <w:rsid w:val="00312D25"/>
    <w:rsid w:val="00313B44"/>
    <w:rsid w:val="0031455A"/>
    <w:rsid w:val="003165C2"/>
    <w:rsid w:val="0031660D"/>
    <w:rsid w:val="003166B0"/>
    <w:rsid w:val="0031671C"/>
    <w:rsid w:val="00317CA2"/>
    <w:rsid w:val="003224ED"/>
    <w:rsid w:val="00322BD4"/>
    <w:rsid w:val="0032424E"/>
    <w:rsid w:val="00330B43"/>
    <w:rsid w:val="00336869"/>
    <w:rsid w:val="00337B7B"/>
    <w:rsid w:val="00337B81"/>
    <w:rsid w:val="00340701"/>
    <w:rsid w:val="00346980"/>
    <w:rsid w:val="00346D2A"/>
    <w:rsid w:val="00350A2C"/>
    <w:rsid w:val="00350F68"/>
    <w:rsid w:val="003530BC"/>
    <w:rsid w:val="0035588B"/>
    <w:rsid w:val="00357039"/>
    <w:rsid w:val="003573CA"/>
    <w:rsid w:val="00361B43"/>
    <w:rsid w:val="003662FA"/>
    <w:rsid w:val="00366942"/>
    <w:rsid w:val="0037280A"/>
    <w:rsid w:val="003728B4"/>
    <w:rsid w:val="00375ABB"/>
    <w:rsid w:val="00377004"/>
    <w:rsid w:val="00381F0B"/>
    <w:rsid w:val="0038635B"/>
    <w:rsid w:val="00386E49"/>
    <w:rsid w:val="003908D1"/>
    <w:rsid w:val="00390FFF"/>
    <w:rsid w:val="00393B71"/>
    <w:rsid w:val="003A207C"/>
    <w:rsid w:val="003A52BB"/>
    <w:rsid w:val="003A7150"/>
    <w:rsid w:val="003A78FA"/>
    <w:rsid w:val="003B0093"/>
    <w:rsid w:val="003B1026"/>
    <w:rsid w:val="003B4752"/>
    <w:rsid w:val="003B4986"/>
    <w:rsid w:val="003B527A"/>
    <w:rsid w:val="003B642C"/>
    <w:rsid w:val="003B7368"/>
    <w:rsid w:val="003B7A1F"/>
    <w:rsid w:val="003C210B"/>
    <w:rsid w:val="003C28C7"/>
    <w:rsid w:val="003C2DEB"/>
    <w:rsid w:val="003C4140"/>
    <w:rsid w:val="003C4633"/>
    <w:rsid w:val="003C4971"/>
    <w:rsid w:val="003C55C9"/>
    <w:rsid w:val="003C5AEE"/>
    <w:rsid w:val="003C7DB4"/>
    <w:rsid w:val="003D0777"/>
    <w:rsid w:val="003D19BC"/>
    <w:rsid w:val="003D4181"/>
    <w:rsid w:val="003D66AC"/>
    <w:rsid w:val="003D70FC"/>
    <w:rsid w:val="003D7556"/>
    <w:rsid w:val="003D7CB7"/>
    <w:rsid w:val="003E1A01"/>
    <w:rsid w:val="003E3259"/>
    <w:rsid w:val="003E327A"/>
    <w:rsid w:val="003E474C"/>
    <w:rsid w:val="003E55A8"/>
    <w:rsid w:val="003E7099"/>
    <w:rsid w:val="003F3C63"/>
    <w:rsid w:val="003F4A74"/>
    <w:rsid w:val="003F7284"/>
    <w:rsid w:val="003F793B"/>
    <w:rsid w:val="004004D1"/>
    <w:rsid w:val="00401CE4"/>
    <w:rsid w:val="00402EEB"/>
    <w:rsid w:val="00403F6B"/>
    <w:rsid w:val="00405236"/>
    <w:rsid w:val="0040603E"/>
    <w:rsid w:val="0040628E"/>
    <w:rsid w:val="00407B16"/>
    <w:rsid w:val="0041292E"/>
    <w:rsid w:val="00413B00"/>
    <w:rsid w:val="00413DED"/>
    <w:rsid w:val="00415044"/>
    <w:rsid w:val="00415290"/>
    <w:rsid w:val="004152D9"/>
    <w:rsid w:val="00415BC9"/>
    <w:rsid w:val="00416E94"/>
    <w:rsid w:val="004173D9"/>
    <w:rsid w:val="00421DD6"/>
    <w:rsid w:val="00422F77"/>
    <w:rsid w:val="00425390"/>
    <w:rsid w:val="00430799"/>
    <w:rsid w:val="004323CB"/>
    <w:rsid w:val="004329C6"/>
    <w:rsid w:val="00435DE9"/>
    <w:rsid w:val="00437088"/>
    <w:rsid w:val="0043774C"/>
    <w:rsid w:val="004379E7"/>
    <w:rsid w:val="004401D0"/>
    <w:rsid w:val="00440E5A"/>
    <w:rsid w:val="00443882"/>
    <w:rsid w:val="00447E67"/>
    <w:rsid w:val="00450AE9"/>
    <w:rsid w:val="00454F98"/>
    <w:rsid w:val="00455931"/>
    <w:rsid w:val="00456916"/>
    <w:rsid w:val="00456AFC"/>
    <w:rsid w:val="00457EFF"/>
    <w:rsid w:val="00457F57"/>
    <w:rsid w:val="00464AA1"/>
    <w:rsid w:val="00475A4E"/>
    <w:rsid w:val="00475F7B"/>
    <w:rsid w:val="00480FE4"/>
    <w:rsid w:val="00481BA6"/>
    <w:rsid w:val="004827EF"/>
    <w:rsid w:val="00482D35"/>
    <w:rsid w:val="00485088"/>
    <w:rsid w:val="004855E6"/>
    <w:rsid w:val="00486210"/>
    <w:rsid w:val="004867C6"/>
    <w:rsid w:val="004874BD"/>
    <w:rsid w:val="00496532"/>
    <w:rsid w:val="004978AA"/>
    <w:rsid w:val="004A007C"/>
    <w:rsid w:val="004A00D7"/>
    <w:rsid w:val="004A1B87"/>
    <w:rsid w:val="004A424A"/>
    <w:rsid w:val="004A42E4"/>
    <w:rsid w:val="004A45EF"/>
    <w:rsid w:val="004A6CC8"/>
    <w:rsid w:val="004B2E0B"/>
    <w:rsid w:val="004B397A"/>
    <w:rsid w:val="004B5723"/>
    <w:rsid w:val="004B5ED2"/>
    <w:rsid w:val="004C4758"/>
    <w:rsid w:val="004C6360"/>
    <w:rsid w:val="004D24D2"/>
    <w:rsid w:val="004D296F"/>
    <w:rsid w:val="004D46DE"/>
    <w:rsid w:val="004D6870"/>
    <w:rsid w:val="004D7173"/>
    <w:rsid w:val="004D766C"/>
    <w:rsid w:val="004E2067"/>
    <w:rsid w:val="004E2530"/>
    <w:rsid w:val="004E2ECB"/>
    <w:rsid w:val="004E6074"/>
    <w:rsid w:val="004F2232"/>
    <w:rsid w:val="004F5286"/>
    <w:rsid w:val="004F6517"/>
    <w:rsid w:val="004F66B1"/>
    <w:rsid w:val="004F6BA1"/>
    <w:rsid w:val="00501660"/>
    <w:rsid w:val="00504587"/>
    <w:rsid w:val="00505252"/>
    <w:rsid w:val="00505827"/>
    <w:rsid w:val="00513ABD"/>
    <w:rsid w:val="0051528B"/>
    <w:rsid w:val="00517A50"/>
    <w:rsid w:val="00517B85"/>
    <w:rsid w:val="00517C0D"/>
    <w:rsid w:val="00521C55"/>
    <w:rsid w:val="005223D9"/>
    <w:rsid w:val="00522B40"/>
    <w:rsid w:val="00525E03"/>
    <w:rsid w:val="00526554"/>
    <w:rsid w:val="00527680"/>
    <w:rsid w:val="00530F0F"/>
    <w:rsid w:val="0053179E"/>
    <w:rsid w:val="00535016"/>
    <w:rsid w:val="00542E8D"/>
    <w:rsid w:val="005451C8"/>
    <w:rsid w:val="00551298"/>
    <w:rsid w:val="005563E9"/>
    <w:rsid w:val="00562203"/>
    <w:rsid w:val="00567EEE"/>
    <w:rsid w:val="0057234B"/>
    <w:rsid w:val="0057286A"/>
    <w:rsid w:val="00572C26"/>
    <w:rsid w:val="00580A12"/>
    <w:rsid w:val="005822C8"/>
    <w:rsid w:val="005846A8"/>
    <w:rsid w:val="00584ECE"/>
    <w:rsid w:val="005860B3"/>
    <w:rsid w:val="00587D71"/>
    <w:rsid w:val="00591078"/>
    <w:rsid w:val="0059403D"/>
    <w:rsid w:val="005940E1"/>
    <w:rsid w:val="00594A56"/>
    <w:rsid w:val="0059502F"/>
    <w:rsid w:val="0059668A"/>
    <w:rsid w:val="00597460"/>
    <w:rsid w:val="005A11CF"/>
    <w:rsid w:val="005A4180"/>
    <w:rsid w:val="005A4303"/>
    <w:rsid w:val="005A66DF"/>
    <w:rsid w:val="005A7313"/>
    <w:rsid w:val="005B5403"/>
    <w:rsid w:val="005B6FD2"/>
    <w:rsid w:val="005C62D9"/>
    <w:rsid w:val="005C69D2"/>
    <w:rsid w:val="005C7C89"/>
    <w:rsid w:val="005D15A0"/>
    <w:rsid w:val="005D1B00"/>
    <w:rsid w:val="005D5FFF"/>
    <w:rsid w:val="005D7DB2"/>
    <w:rsid w:val="005E3CD1"/>
    <w:rsid w:val="005E44A1"/>
    <w:rsid w:val="005E4740"/>
    <w:rsid w:val="005F2230"/>
    <w:rsid w:val="005F5EE9"/>
    <w:rsid w:val="005F6B4C"/>
    <w:rsid w:val="00604368"/>
    <w:rsid w:val="00604EE4"/>
    <w:rsid w:val="00610D4A"/>
    <w:rsid w:val="00611D7F"/>
    <w:rsid w:val="006137BE"/>
    <w:rsid w:val="00613E56"/>
    <w:rsid w:val="00617E9D"/>
    <w:rsid w:val="00620A25"/>
    <w:rsid w:val="0062138A"/>
    <w:rsid w:val="006251C3"/>
    <w:rsid w:val="006276C2"/>
    <w:rsid w:val="006327C2"/>
    <w:rsid w:val="00633E7A"/>
    <w:rsid w:val="0063561A"/>
    <w:rsid w:val="00636C42"/>
    <w:rsid w:val="00636E6F"/>
    <w:rsid w:val="0064030A"/>
    <w:rsid w:val="006452CC"/>
    <w:rsid w:val="00645A99"/>
    <w:rsid w:val="0064745D"/>
    <w:rsid w:val="00651065"/>
    <w:rsid w:val="00651815"/>
    <w:rsid w:val="00651AF1"/>
    <w:rsid w:val="00651EE6"/>
    <w:rsid w:val="00653580"/>
    <w:rsid w:val="0065655E"/>
    <w:rsid w:val="00657178"/>
    <w:rsid w:val="00657793"/>
    <w:rsid w:val="00661069"/>
    <w:rsid w:val="00661C53"/>
    <w:rsid w:val="00662F15"/>
    <w:rsid w:val="00666F87"/>
    <w:rsid w:val="00666FBE"/>
    <w:rsid w:val="00672481"/>
    <w:rsid w:val="00674849"/>
    <w:rsid w:val="006752ED"/>
    <w:rsid w:val="006755D2"/>
    <w:rsid w:val="00680122"/>
    <w:rsid w:val="006807E4"/>
    <w:rsid w:val="00681BA7"/>
    <w:rsid w:val="0068535D"/>
    <w:rsid w:val="00686B4C"/>
    <w:rsid w:val="00690A85"/>
    <w:rsid w:val="006926EE"/>
    <w:rsid w:val="006A1DDC"/>
    <w:rsid w:val="006A25E8"/>
    <w:rsid w:val="006A2E0C"/>
    <w:rsid w:val="006A2E9D"/>
    <w:rsid w:val="006A2F4F"/>
    <w:rsid w:val="006A5430"/>
    <w:rsid w:val="006A5584"/>
    <w:rsid w:val="006A6060"/>
    <w:rsid w:val="006A7603"/>
    <w:rsid w:val="006A76C1"/>
    <w:rsid w:val="006B1FA1"/>
    <w:rsid w:val="006B22EB"/>
    <w:rsid w:val="006B3521"/>
    <w:rsid w:val="006B4782"/>
    <w:rsid w:val="006C372A"/>
    <w:rsid w:val="006C450B"/>
    <w:rsid w:val="006C7E28"/>
    <w:rsid w:val="006D2806"/>
    <w:rsid w:val="006D2A41"/>
    <w:rsid w:val="006D4C3B"/>
    <w:rsid w:val="006D5BAF"/>
    <w:rsid w:val="006D5CE3"/>
    <w:rsid w:val="006E11BA"/>
    <w:rsid w:val="006E122A"/>
    <w:rsid w:val="006E123D"/>
    <w:rsid w:val="006E1667"/>
    <w:rsid w:val="006E1D7D"/>
    <w:rsid w:val="006E1E38"/>
    <w:rsid w:val="006E3E39"/>
    <w:rsid w:val="006E493D"/>
    <w:rsid w:val="006E49FA"/>
    <w:rsid w:val="006E4D04"/>
    <w:rsid w:val="006E7693"/>
    <w:rsid w:val="006F096C"/>
    <w:rsid w:val="006F1DBD"/>
    <w:rsid w:val="006F6215"/>
    <w:rsid w:val="00704176"/>
    <w:rsid w:val="007046F0"/>
    <w:rsid w:val="0070547B"/>
    <w:rsid w:val="007055B1"/>
    <w:rsid w:val="00707546"/>
    <w:rsid w:val="007142E0"/>
    <w:rsid w:val="007151C8"/>
    <w:rsid w:val="007155BC"/>
    <w:rsid w:val="00717D0C"/>
    <w:rsid w:val="00721F85"/>
    <w:rsid w:val="00723EAE"/>
    <w:rsid w:val="00724CFB"/>
    <w:rsid w:val="00725B48"/>
    <w:rsid w:val="00726B10"/>
    <w:rsid w:val="00727E56"/>
    <w:rsid w:val="00731A43"/>
    <w:rsid w:val="00731E5F"/>
    <w:rsid w:val="0073768E"/>
    <w:rsid w:val="007403B3"/>
    <w:rsid w:val="00746975"/>
    <w:rsid w:val="00746F4E"/>
    <w:rsid w:val="00750041"/>
    <w:rsid w:val="00752C75"/>
    <w:rsid w:val="007539D9"/>
    <w:rsid w:val="0075652D"/>
    <w:rsid w:val="00757285"/>
    <w:rsid w:val="007576E6"/>
    <w:rsid w:val="00762073"/>
    <w:rsid w:val="0076570D"/>
    <w:rsid w:val="007669C7"/>
    <w:rsid w:val="00766D98"/>
    <w:rsid w:val="00770333"/>
    <w:rsid w:val="0077097C"/>
    <w:rsid w:val="00770F63"/>
    <w:rsid w:val="0077192A"/>
    <w:rsid w:val="00772A9F"/>
    <w:rsid w:val="00772D59"/>
    <w:rsid w:val="007754AC"/>
    <w:rsid w:val="00776DA5"/>
    <w:rsid w:val="00776E1C"/>
    <w:rsid w:val="0078425A"/>
    <w:rsid w:val="007876C4"/>
    <w:rsid w:val="0078787D"/>
    <w:rsid w:val="00793639"/>
    <w:rsid w:val="00793CA3"/>
    <w:rsid w:val="00796233"/>
    <w:rsid w:val="007962C0"/>
    <w:rsid w:val="00797047"/>
    <w:rsid w:val="00797875"/>
    <w:rsid w:val="00797A1A"/>
    <w:rsid w:val="007A0964"/>
    <w:rsid w:val="007A2556"/>
    <w:rsid w:val="007A3B76"/>
    <w:rsid w:val="007A3F18"/>
    <w:rsid w:val="007A541D"/>
    <w:rsid w:val="007A5C87"/>
    <w:rsid w:val="007A6A17"/>
    <w:rsid w:val="007B0AE0"/>
    <w:rsid w:val="007B1C3C"/>
    <w:rsid w:val="007B553B"/>
    <w:rsid w:val="007C1DCC"/>
    <w:rsid w:val="007C2606"/>
    <w:rsid w:val="007C347E"/>
    <w:rsid w:val="007C44F4"/>
    <w:rsid w:val="007D20EA"/>
    <w:rsid w:val="007D3CDB"/>
    <w:rsid w:val="007D46AB"/>
    <w:rsid w:val="007D5AF8"/>
    <w:rsid w:val="007E204C"/>
    <w:rsid w:val="007E28E3"/>
    <w:rsid w:val="007F0DB4"/>
    <w:rsid w:val="007F4047"/>
    <w:rsid w:val="007F6910"/>
    <w:rsid w:val="007F7C5D"/>
    <w:rsid w:val="00800D56"/>
    <w:rsid w:val="00802964"/>
    <w:rsid w:val="0080347E"/>
    <w:rsid w:val="00805D40"/>
    <w:rsid w:val="00811E4C"/>
    <w:rsid w:val="00812A99"/>
    <w:rsid w:val="00812E94"/>
    <w:rsid w:val="0081581E"/>
    <w:rsid w:val="00822B02"/>
    <w:rsid w:val="00822F7F"/>
    <w:rsid w:val="00823BA1"/>
    <w:rsid w:val="00825F48"/>
    <w:rsid w:val="00826FC2"/>
    <w:rsid w:val="0083012B"/>
    <w:rsid w:val="00830252"/>
    <w:rsid w:val="008318E0"/>
    <w:rsid w:val="0083277A"/>
    <w:rsid w:val="00833BE5"/>
    <w:rsid w:val="00835188"/>
    <w:rsid w:val="00837076"/>
    <w:rsid w:val="00843CF8"/>
    <w:rsid w:val="00843F77"/>
    <w:rsid w:val="00844141"/>
    <w:rsid w:val="008503F0"/>
    <w:rsid w:val="0085541B"/>
    <w:rsid w:val="0086553A"/>
    <w:rsid w:val="00870339"/>
    <w:rsid w:val="008718B8"/>
    <w:rsid w:val="00873284"/>
    <w:rsid w:val="0087394E"/>
    <w:rsid w:val="00875510"/>
    <w:rsid w:val="00877D45"/>
    <w:rsid w:val="00883F0E"/>
    <w:rsid w:val="008841CE"/>
    <w:rsid w:val="00884D93"/>
    <w:rsid w:val="00886AC6"/>
    <w:rsid w:val="008873E0"/>
    <w:rsid w:val="00887A3E"/>
    <w:rsid w:val="008907D6"/>
    <w:rsid w:val="00890EC7"/>
    <w:rsid w:val="0089127F"/>
    <w:rsid w:val="008917AF"/>
    <w:rsid w:val="00894A26"/>
    <w:rsid w:val="00894F01"/>
    <w:rsid w:val="00895766"/>
    <w:rsid w:val="00896117"/>
    <w:rsid w:val="00897045"/>
    <w:rsid w:val="008A0499"/>
    <w:rsid w:val="008A0907"/>
    <w:rsid w:val="008A6D51"/>
    <w:rsid w:val="008B0751"/>
    <w:rsid w:val="008B095A"/>
    <w:rsid w:val="008B229A"/>
    <w:rsid w:val="008B6428"/>
    <w:rsid w:val="008C032E"/>
    <w:rsid w:val="008C2358"/>
    <w:rsid w:val="008C2CB9"/>
    <w:rsid w:val="008C3136"/>
    <w:rsid w:val="008C50F4"/>
    <w:rsid w:val="008C7074"/>
    <w:rsid w:val="008C7668"/>
    <w:rsid w:val="008C7D77"/>
    <w:rsid w:val="008D0DA1"/>
    <w:rsid w:val="008D1893"/>
    <w:rsid w:val="008D3518"/>
    <w:rsid w:val="008D4A43"/>
    <w:rsid w:val="008D7EB5"/>
    <w:rsid w:val="008E0EA1"/>
    <w:rsid w:val="008E3090"/>
    <w:rsid w:val="008E6E58"/>
    <w:rsid w:val="008E7442"/>
    <w:rsid w:val="008F0D6B"/>
    <w:rsid w:val="008F1040"/>
    <w:rsid w:val="008F22BE"/>
    <w:rsid w:val="008F4361"/>
    <w:rsid w:val="008F57F1"/>
    <w:rsid w:val="008F6AFD"/>
    <w:rsid w:val="008F7F98"/>
    <w:rsid w:val="00900413"/>
    <w:rsid w:val="00902130"/>
    <w:rsid w:val="009049CC"/>
    <w:rsid w:val="00907BAF"/>
    <w:rsid w:val="0091078A"/>
    <w:rsid w:val="0091467F"/>
    <w:rsid w:val="00917B0A"/>
    <w:rsid w:val="009210A5"/>
    <w:rsid w:val="0093411C"/>
    <w:rsid w:val="0093421C"/>
    <w:rsid w:val="009342E0"/>
    <w:rsid w:val="009345FE"/>
    <w:rsid w:val="00934B17"/>
    <w:rsid w:val="00935543"/>
    <w:rsid w:val="00935EA2"/>
    <w:rsid w:val="009400CD"/>
    <w:rsid w:val="00943812"/>
    <w:rsid w:val="00943FB8"/>
    <w:rsid w:val="00945727"/>
    <w:rsid w:val="00946320"/>
    <w:rsid w:val="00946B8C"/>
    <w:rsid w:val="009502D3"/>
    <w:rsid w:val="009512D2"/>
    <w:rsid w:val="00961262"/>
    <w:rsid w:val="00963BB1"/>
    <w:rsid w:val="009647B2"/>
    <w:rsid w:val="00965CBB"/>
    <w:rsid w:val="00965D27"/>
    <w:rsid w:val="00965E50"/>
    <w:rsid w:val="009676C3"/>
    <w:rsid w:val="009716B7"/>
    <w:rsid w:val="009744FF"/>
    <w:rsid w:val="00974513"/>
    <w:rsid w:val="0098028A"/>
    <w:rsid w:val="00982543"/>
    <w:rsid w:val="0098257D"/>
    <w:rsid w:val="009828AE"/>
    <w:rsid w:val="00985884"/>
    <w:rsid w:val="00986A2B"/>
    <w:rsid w:val="00990687"/>
    <w:rsid w:val="00992144"/>
    <w:rsid w:val="00993187"/>
    <w:rsid w:val="00993E6B"/>
    <w:rsid w:val="00994C21"/>
    <w:rsid w:val="009A23E7"/>
    <w:rsid w:val="009A3D0C"/>
    <w:rsid w:val="009A4C0F"/>
    <w:rsid w:val="009A57D1"/>
    <w:rsid w:val="009A65BE"/>
    <w:rsid w:val="009A66CD"/>
    <w:rsid w:val="009B0B1F"/>
    <w:rsid w:val="009B0E18"/>
    <w:rsid w:val="009B1897"/>
    <w:rsid w:val="009B367B"/>
    <w:rsid w:val="009B4FE0"/>
    <w:rsid w:val="009B5B5F"/>
    <w:rsid w:val="009B7EEF"/>
    <w:rsid w:val="009B7FE8"/>
    <w:rsid w:val="009C2A01"/>
    <w:rsid w:val="009C690F"/>
    <w:rsid w:val="009D02BB"/>
    <w:rsid w:val="009D0AC3"/>
    <w:rsid w:val="009D293F"/>
    <w:rsid w:val="009D3AD3"/>
    <w:rsid w:val="009D4371"/>
    <w:rsid w:val="009D6FF8"/>
    <w:rsid w:val="009E4047"/>
    <w:rsid w:val="009E4EC0"/>
    <w:rsid w:val="009E5DB4"/>
    <w:rsid w:val="009E646B"/>
    <w:rsid w:val="009F04E0"/>
    <w:rsid w:val="009F2957"/>
    <w:rsid w:val="009F333A"/>
    <w:rsid w:val="009F4A9B"/>
    <w:rsid w:val="009F5CA4"/>
    <w:rsid w:val="009F5DBB"/>
    <w:rsid w:val="009F6564"/>
    <w:rsid w:val="009F687B"/>
    <w:rsid w:val="009F6950"/>
    <w:rsid w:val="00A02C0C"/>
    <w:rsid w:val="00A050CC"/>
    <w:rsid w:val="00A05CC8"/>
    <w:rsid w:val="00A1042F"/>
    <w:rsid w:val="00A12FCD"/>
    <w:rsid w:val="00A13BE0"/>
    <w:rsid w:val="00A157C5"/>
    <w:rsid w:val="00A17A74"/>
    <w:rsid w:val="00A17FB6"/>
    <w:rsid w:val="00A23614"/>
    <w:rsid w:val="00A23AB4"/>
    <w:rsid w:val="00A26512"/>
    <w:rsid w:val="00A279F0"/>
    <w:rsid w:val="00A3165B"/>
    <w:rsid w:val="00A31729"/>
    <w:rsid w:val="00A31EC9"/>
    <w:rsid w:val="00A33588"/>
    <w:rsid w:val="00A344E5"/>
    <w:rsid w:val="00A35FFA"/>
    <w:rsid w:val="00A3673F"/>
    <w:rsid w:val="00A40555"/>
    <w:rsid w:val="00A41AE3"/>
    <w:rsid w:val="00A41D06"/>
    <w:rsid w:val="00A4441A"/>
    <w:rsid w:val="00A447A7"/>
    <w:rsid w:val="00A45360"/>
    <w:rsid w:val="00A456EE"/>
    <w:rsid w:val="00A45F02"/>
    <w:rsid w:val="00A52261"/>
    <w:rsid w:val="00A52681"/>
    <w:rsid w:val="00A5303F"/>
    <w:rsid w:val="00A53098"/>
    <w:rsid w:val="00A5639E"/>
    <w:rsid w:val="00A623D5"/>
    <w:rsid w:val="00A62ABC"/>
    <w:rsid w:val="00A63AD5"/>
    <w:rsid w:val="00A647AF"/>
    <w:rsid w:val="00A655DA"/>
    <w:rsid w:val="00A66080"/>
    <w:rsid w:val="00A66542"/>
    <w:rsid w:val="00A6682B"/>
    <w:rsid w:val="00A672E6"/>
    <w:rsid w:val="00A67BC9"/>
    <w:rsid w:val="00A70EBE"/>
    <w:rsid w:val="00A710AF"/>
    <w:rsid w:val="00A742D0"/>
    <w:rsid w:val="00A75E1F"/>
    <w:rsid w:val="00A8030A"/>
    <w:rsid w:val="00A834F7"/>
    <w:rsid w:val="00A840DB"/>
    <w:rsid w:val="00A8410F"/>
    <w:rsid w:val="00A8598F"/>
    <w:rsid w:val="00A85A8A"/>
    <w:rsid w:val="00A85D32"/>
    <w:rsid w:val="00A87308"/>
    <w:rsid w:val="00A87DF4"/>
    <w:rsid w:val="00A87FDE"/>
    <w:rsid w:val="00A90BC5"/>
    <w:rsid w:val="00A91E54"/>
    <w:rsid w:val="00A93627"/>
    <w:rsid w:val="00A936A1"/>
    <w:rsid w:val="00A96C16"/>
    <w:rsid w:val="00A97644"/>
    <w:rsid w:val="00A97BD6"/>
    <w:rsid w:val="00AA067D"/>
    <w:rsid w:val="00AA33A5"/>
    <w:rsid w:val="00AA37B9"/>
    <w:rsid w:val="00AA4CFE"/>
    <w:rsid w:val="00AB13AF"/>
    <w:rsid w:val="00AB2764"/>
    <w:rsid w:val="00AB2B8B"/>
    <w:rsid w:val="00AB2CCE"/>
    <w:rsid w:val="00AB3E0F"/>
    <w:rsid w:val="00AB47AC"/>
    <w:rsid w:val="00AB47FB"/>
    <w:rsid w:val="00AB5F80"/>
    <w:rsid w:val="00AB6F13"/>
    <w:rsid w:val="00AB7010"/>
    <w:rsid w:val="00AC0300"/>
    <w:rsid w:val="00AC0F95"/>
    <w:rsid w:val="00AC0FB1"/>
    <w:rsid w:val="00AC1EAA"/>
    <w:rsid w:val="00AC314A"/>
    <w:rsid w:val="00AC4306"/>
    <w:rsid w:val="00AC52E9"/>
    <w:rsid w:val="00AC5794"/>
    <w:rsid w:val="00AC73A6"/>
    <w:rsid w:val="00AC7EBD"/>
    <w:rsid w:val="00AD0025"/>
    <w:rsid w:val="00AD2C24"/>
    <w:rsid w:val="00AD5B08"/>
    <w:rsid w:val="00AD789E"/>
    <w:rsid w:val="00AE1187"/>
    <w:rsid w:val="00AE13C7"/>
    <w:rsid w:val="00AE3B24"/>
    <w:rsid w:val="00AE4704"/>
    <w:rsid w:val="00AE4C7F"/>
    <w:rsid w:val="00AE514E"/>
    <w:rsid w:val="00AE52C1"/>
    <w:rsid w:val="00AE5EAE"/>
    <w:rsid w:val="00AE606C"/>
    <w:rsid w:val="00AF1615"/>
    <w:rsid w:val="00AF41FE"/>
    <w:rsid w:val="00AF62D5"/>
    <w:rsid w:val="00AF7A30"/>
    <w:rsid w:val="00B000E1"/>
    <w:rsid w:val="00B02B42"/>
    <w:rsid w:val="00B105EA"/>
    <w:rsid w:val="00B10E4D"/>
    <w:rsid w:val="00B1155E"/>
    <w:rsid w:val="00B1323B"/>
    <w:rsid w:val="00B14AC1"/>
    <w:rsid w:val="00B162C7"/>
    <w:rsid w:val="00B175C7"/>
    <w:rsid w:val="00B27CD9"/>
    <w:rsid w:val="00B27D93"/>
    <w:rsid w:val="00B3230F"/>
    <w:rsid w:val="00B36D5E"/>
    <w:rsid w:val="00B37F3E"/>
    <w:rsid w:val="00B416D8"/>
    <w:rsid w:val="00B464EA"/>
    <w:rsid w:val="00B535A8"/>
    <w:rsid w:val="00B539F5"/>
    <w:rsid w:val="00B5518E"/>
    <w:rsid w:val="00B56700"/>
    <w:rsid w:val="00B5691D"/>
    <w:rsid w:val="00B63F0F"/>
    <w:rsid w:val="00B6668D"/>
    <w:rsid w:val="00B77DD6"/>
    <w:rsid w:val="00B809A2"/>
    <w:rsid w:val="00B80C4C"/>
    <w:rsid w:val="00B816FD"/>
    <w:rsid w:val="00B831DE"/>
    <w:rsid w:val="00B85579"/>
    <w:rsid w:val="00B9045E"/>
    <w:rsid w:val="00B91226"/>
    <w:rsid w:val="00B95837"/>
    <w:rsid w:val="00B971CE"/>
    <w:rsid w:val="00BA3C85"/>
    <w:rsid w:val="00BB1DE0"/>
    <w:rsid w:val="00BB1E99"/>
    <w:rsid w:val="00BB4247"/>
    <w:rsid w:val="00BB48A8"/>
    <w:rsid w:val="00BB4A3A"/>
    <w:rsid w:val="00BC0C9B"/>
    <w:rsid w:val="00BC1415"/>
    <w:rsid w:val="00BC1EC6"/>
    <w:rsid w:val="00BC4239"/>
    <w:rsid w:val="00BC43A7"/>
    <w:rsid w:val="00BC59BD"/>
    <w:rsid w:val="00BC5C7F"/>
    <w:rsid w:val="00BD2628"/>
    <w:rsid w:val="00BD2FC7"/>
    <w:rsid w:val="00BD407A"/>
    <w:rsid w:val="00BD697E"/>
    <w:rsid w:val="00BD7552"/>
    <w:rsid w:val="00BE3DB1"/>
    <w:rsid w:val="00BE49E9"/>
    <w:rsid w:val="00BE6343"/>
    <w:rsid w:val="00BE73E0"/>
    <w:rsid w:val="00BF1BFD"/>
    <w:rsid w:val="00BF3EC3"/>
    <w:rsid w:val="00BF3FA1"/>
    <w:rsid w:val="00BF43C2"/>
    <w:rsid w:val="00BF6463"/>
    <w:rsid w:val="00BF761E"/>
    <w:rsid w:val="00C00A28"/>
    <w:rsid w:val="00C00AC9"/>
    <w:rsid w:val="00C0213F"/>
    <w:rsid w:val="00C02160"/>
    <w:rsid w:val="00C031DE"/>
    <w:rsid w:val="00C04671"/>
    <w:rsid w:val="00C04EDE"/>
    <w:rsid w:val="00C067AC"/>
    <w:rsid w:val="00C07B8B"/>
    <w:rsid w:val="00C10C4A"/>
    <w:rsid w:val="00C11084"/>
    <w:rsid w:val="00C1146C"/>
    <w:rsid w:val="00C11F8B"/>
    <w:rsid w:val="00C12886"/>
    <w:rsid w:val="00C12B36"/>
    <w:rsid w:val="00C14FDB"/>
    <w:rsid w:val="00C167FC"/>
    <w:rsid w:val="00C177EE"/>
    <w:rsid w:val="00C20821"/>
    <w:rsid w:val="00C21537"/>
    <w:rsid w:val="00C22152"/>
    <w:rsid w:val="00C22534"/>
    <w:rsid w:val="00C23536"/>
    <w:rsid w:val="00C23D13"/>
    <w:rsid w:val="00C24F03"/>
    <w:rsid w:val="00C256F7"/>
    <w:rsid w:val="00C274CF"/>
    <w:rsid w:val="00C30DFD"/>
    <w:rsid w:val="00C324A4"/>
    <w:rsid w:val="00C330F3"/>
    <w:rsid w:val="00C3388F"/>
    <w:rsid w:val="00C33F71"/>
    <w:rsid w:val="00C34E32"/>
    <w:rsid w:val="00C34E79"/>
    <w:rsid w:val="00C34F3D"/>
    <w:rsid w:val="00C4115A"/>
    <w:rsid w:val="00C440A5"/>
    <w:rsid w:val="00C44D5F"/>
    <w:rsid w:val="00C45A7C"/>
    <w:rsid w:val="00C45F09"/>
    <w:rsid w:val="00C47F62"/>
    <w:rsid w:val="00C509C3"/>
    <w:rsid w:val="00C50C43"/>
    <w:rsid w:val="00C56C8D"/>
    <w:rsid w:val="00C57AE8"/>
    <w:rsid w:val="00C60485"/>
    <w:rsid w:val="00C610E8"/>
    <w:rsid w:val="00C62F16"/>
    <w:rsid w:val="00C64582"/>
    <w:rsid w:val="00C64B68"/>
    <w:rsid w:val="00C65E3F"/>
    <w:rsid w:val="00C66678"/>
    <w:rsid w:val="00C67132"/>
    <w:rsid w:val="00C70AC7"/>
    <w:rsid w:val="00C70AEB"/>
    <w:rsid w:val="00C7493C"/>
    <w:rsid w:val="00C75C15"/>
    <w:rsid w:val="00C76F9D"/>
    <w:rsid w:val="00C87042"/>
    <w:rsid w:val="00C940CB"/>
    <w:rsid w:val="00C97B11"/>
    <w:rsid w:val="00CA10F2"/>
    <w:rsid w:val="00CA2346"/>
    <w:rsid w:val="00CA5EAF"/>
    <w:rsid w:val="00CA67E3"/>
    <w:rsid w:val="00CA7A91"/>
    <w:rsid w:val="00CA7FD4"/>
    <w:rsid w:val="00CB1493"/>
    <w:rsid w:val="00CB2A8F"/>
    <w:rsid w:val="00CB3B80"/>
    <w:rsid w:val="00CB3FD9"/>
    <w:rsid w:val="00CC04DD"/>
    <w:rsid w:val="00CC254C"/>
    <w:rsid w:val="00CC3AD3"/>
    <w:rsid w:val="00CC5C43"/>
    <w:rsid w:val="00CC6749"/>
    <w:rsid w:val="00CD55B5"/>
    <w:rsid w:val="00CD5690"/>
    <w:rsid w:val="00CE08EB"/>
    <w:rsid w:val="00CE09F4"/>
    <w:rsid w:val="00CE1654"/>
    <w:rsid w:val="00CE290D"/>
    <w:rsid w:val="00CE3ACB"/>
    <w:rsid w:val="00CE4851"/>
    <w:rsid w:val="00CE5898"/>
    <w:rsid w:val="00CE7712"/>
    <w:rsid w:val="00CE777A"/>
    <w:rsid w:val="00CF084B"/>
    <w:rsid w:val="00CF0D4C"/>
    <w:rsid w:val="00CF0E9F"/>
    <w:rsid w:val="00CF0FD2"/>
    <w:rsid w:val="00CF2565"/>
    <w:rsid w:val="00CF4E8F"/>
    <w:rsid w:val="00CF6ED5"/>
    <w:rsid w:val="00D02B58"/>
    <w:rsid w:val="00D0591C"/>
    <w:rsid w:val="00D071AF"/>
    <w:rsid w:val="00D1214C"/>
    <w:rsid w:val="00D12A51"/>
    <w:rsid w:val="00D1419A"/>
    <w:rsid w:val="00D14B75"/>
    <w:rsid w:val="00D15A8A"/>
    <w:rsid w:val="00D15B3E"/>
    <w:rsid w:val="00D16D39"/>
    <w:rsid w:val="00D22BC5"/>
    <w:rsid w:val="00D23683"/>
    <w:rsid w:val="00D40D1F"/>
    <w:rsid w:val="00D41A28"/>
    <w:rsid w:val="00D42925"/>
    <w:rsid w:val="00D42E54"/>
    <w:rsid w:val="00D459F9"/>
    <w:rsid w:val="00D478CB"/>
    <w:rsid w:val="00D50D81"/>
    <w:rsid w:val="00D51213"/>
    <w:rsid w:val="00D515E6"/>
    <w:rsid w:val="00D51AB5"/>
    <w:rsid w:val="00D54607"/>
    <w:rsid w:val="00D54CE3"/>
    <w:rsid w:val="00D5626F"/>
    <w:rsid w:val="00D56941"/>
    <w:rsid w:val="00D6495F"/>
    <w:rsid w:val="00D6593D"/>
    <w:rsid w:val="00D70D8C"/>
    <w:rsid w:val="00D74B86"/>
    <w:rsid w:val="00D75A2E"/>
    <w:rsid w:val="00D770D3"/>
    <w:rsid w:val="00D77788"/>
    <w:rsid w:val="00D80101"/>
    <w:rsid w:val="00D81A8D"/>
    <w:rsid w:val="00D82CF0"/>
    <w:rsid w:val="00D8361F"/>
    <w:rsid w:val="00D864D0"/>
    <w:rsid w:val="00D87D29"/>
    <w:rsid w:val="00D90D13"/>
    <w:rsid w:val="00D9373F"/>
    <w:rsid w:val="00D95864"/>
    <w:rsid w:val="00D95E0D"/>
    <w:rsid w:val="00DA2B06"/>
    <w:rsid w:val="00DA5F4A"/>
    <w:rsid w:val="00DA71AF"/>
    <w:rsid w:val="00DB6B69"/>
    <w:rsid w:val="00DB7271"/>
    <w:rsid w:val="00DB7412"/>
    <w:rsid w:val="00DC0E3C"/>
    <w:rsid w:val="00DC70C1"/>
    <w:rsid w:val="00DD0C76"/>
    <w:rsid w:val="00DD168A"/>
    <w:rsid w:val="00DD47FF"/>
    <w:rsid w:val="00DD4B4F"/>
    <w:rsid w:val="00DE6013"/>
    <w:rsid w:val="00DE757E"/>
    <w:rsid w:val="00DF225A"/>
    <w:rsid w:val="00DF241B"/>
    <w:rsid w:val="00DF2B80"/>
    <w:rsid w:val="00DF59C4"/>
    <w:rsid w:val="00E0005C"/>
    <w:rsid w:val="00E01D01"/>
    <w:rsid w:val="00E02E39"/>
    <w:rsid w:val="00E052FB"/>
    <w:rsid w:val="00E061AE"/>
    <w:rsid w:val="00E077CB"/>
    <w:rsid w:val="00E11713"/>
    <w:rsid w:val="00E16AAD"/>
    <w:rsid w:val="00E20B0D"/>
    <w:rsid w:val="00E21B3E"/>
    <w:rsid w:val="00E267BC"/>
    <w:rsid w:val="00E27542"/>
    <w:rsid w:val="00E30A19"/>
    <w:rsid w:val="00E316AB"/>
    <w:rsid w:val="00E3211A"/>
    <w:rsid w:val="00E352E4"/>
    <w:rsid w:val="00E366F0"/>
    <w:rsid w:val="00E419AD"/>
    <w:rsid w:val="00E42642"/>
    <w:rsid w:val="00E453DB"/>
    <w:rsid w:val="00E465D9"/>
    <w:rsid w:val="00E522E7"/>
    <w:rsid w:val="00E5649F"/>
    <w:rsid w:val="00E57174"/>
    <w:rsid w:val="00E60C70"/>
    <w:rsid w:val="00E62E41"/>
    <w:rsid w:val="00E62F12"/>
    <w:rsid w:val="00E635DA"/>
    <w:rsid w:val="00E63F11"/>
    <w:rsid w:val="00E654C6"/>
    <w:rsid w:val="00E66545"/>
    <w:rsid w:val="00E66B7D"/>
    <w:rsid w:val="00E6723E"/>
    <w:rsid w:val="00E70C6E"/>
    <w:rsid w:val="00E70E24"/>
    <w:rsid w:val="00E713C7"/>
    <w:rsid w:val="00E7175F"/>
    <w:rsid w:val="00E74150"/>
    <w:rsid w:val="00E815E7"/>
    <w:rsid w:val="00E81628"/>
    <w:rsid w:val="00E83E74"/>
    <w:rsid w:val="00E92FD1"/>
    <w:rsid w:val="00E94253"/>
    <w:rsid w:val="00E95BF2"/>
    <w:rsid w:val="00E97F90"/>
    <w:rsid w:val="00EA1239"/>
    <w:rsid w:val="00EA249D"/>
    <w:rsid w:val="00EA3C74"/>
    <w:rsid w:val="00EA418C"/>
    <w:rsid w:val="00EA48EC"/>
    <w:rsid w:val="00EA5749"/>
    <w:rsid w:val="00EA64DC"/>
    <w:rsid w:val="00EA79D3"/>
    <w:rsid w:val="00EA7AEF"/>
    <w:rsid w:val="00EB2927"/>
    <w:rsid w:val="00EB323A"/>
    <w:rsid w:val="00EB3D73"/>
    <w:rsid w:val="00EB41C5"/>
    <w:rsid w:val="00EB4EF7"/>
    <w:rsid w:val="00EB5D12"/>
    <w:rsid w:val="00EB6880"/>
    <w:rsid w:val="00EB72F6"/>
    <w:rsid w:val="00EB7589"/>
    <w:rsid w:val="00EC02B3"/>
    <w:rsid w:val="00EC324B"/>
    <w:rsid w:val="00EC4170"/>
    <w:rsid w:val="00EC518A"/>
    <w:rsid w:val="00EC5CDF"/>
    <w:rsid w:val="00EC6373"/>
    <w:rsid w:val="00ED1E4D"/>
    <w:rsid w:val="00ED2B31"/>
    <w:rsid w:val="00ED3472"/>
    <w:rsid w:val="00ED3481"/>
    <w:rsid w:val="00ED44DF"/>
    <w:rsid w:val="00ED453B"/>
    <w:rsid w:val="00ED5D5C"/>
    <w:rsid w:val="00EE057B"/>
    <w:rsid w:val="00EE2BA9"/>
    <w:rsid w:val="00EF03CF"/>
    <w:rsid w:val="00EF0A5C"/>
    <w:rsid w:val="00EF2907"/>
    <w:rsid w:val="00EF3055"/>
    <w:rsid w:val="00EF319C"/>
    <w:rsid w:val="00EF4ECF"/>
    <w:rsid w:val="00EF5D74"/>
    <w:rsid w:val="00F03CD4"/>
    <w:rsid w:val="00F05064"/>
    <w:rsid w:val="00F10627"/>
    <w:rsid w:val="00F11202"/>
    <w:rsid w:val="00F13EFA"/>
    <w:rsid w:val="00F14830"/>
    <w:rsid w:val="00F15139"/>
    <w:rsid w:val="00F159AD"/>
    <w:rsid w:val="00F17F81"/>
    <w:rsid w:val="00F23384"/>
    <w:rsid w:val="00F262B2"/>
    <w:rsid w:val="00F2687D"/>
    <w:rsid w:val="00F26D27"/>
    <w:rsid w:val="00F27495"/>
    <w:rsid w:val="00F3145C"/>
    <w:rsid w:val="00F31FE1"/>
    <w:rsid w:val="00F331DD"/>
    <w:rsid w:val="00F33EBB"/>
    <w:rsid w:val="00F37FEF"/>
    <w:rsid w:val="00F41FB8"/>
    <w:rsid w:val="00F53646"/>
    <w:rsid w:val="00F550D9"/>
    <w:rsid w:val="00F60A78"/>
    <w:rsid w:val="00F6426C"/>
    <w:rsid w:val="00F65B55"/>
    <w:rsid w:val="00F703F3"/>
    <w:rsid w:val="00F7085D"/>
    <w:rsid w:val="00F71204"/>
    <w:rsid w:val="00F72C55"/>
    <w:rsid w:val="00F74866"/>
    <w:rsid w:val="00F748FC"/>
    <w:rsid w:val="00F74915"/>
    <w:rsid w:val="00F76416"/>
    <w:rsid w:val="00F76B6F"/>
    <w:rsid w:val="00F77591"/>
    <w:rsid w:val="00F807ED"/>
    <w:rsid w:val="00F80861"/>
    <w:rsid w:val="00F86E0D"/>
    <w:rsid w:val="00F86EB1"/>
    <w:rsid w:val="00F86FBB"/>
    <w:rsid w:val="00F94F6E"/>
    <w:rsid w:val="00FA0C12"/>
    <w:rsid w:val="00FA2CF0"/>
    <w:rsid w:val="00FA34B3"/>
    <w:rsid w:val="00FA7204"/>
    <w:rsid w:val="00FA774D"/>
    <w:rsid w:val="00FB0680"/>
    <w:rsid w:val="00FB08F1"/>
    <w:rsid w:val="00FB0A4D"/>
    <w:rsid w:val="00FB1A49"/>
    <w:rsid w:val="00FB30B7"/>
    <w:rsid w:val="00FB3EC3"/>
    <w:rsid w:val="00FB48A7"/>
    <w:rsid w:val="00FC20C1"/>
    <w:rsid w:val="00FC3420"/>
    <w:rsid w:val="00FC7E0A"/>
    <w:rsid w:val="00FD2AB0"/>
    <w:rsid w:val="00FD6D5E"/>
    <w:rsid w:val="00FE05C5"/>
    <w:rsid w:val="00FE191A"/>
    <w:rsid w:val="00FE1C5C"/>
    <w:rsid w:val="00FE2349"/>
    <w:rsid w:val="00FE5D0C"/>
    <w:rsid w:val="00FE6F46"/>
    <w:rsid w:val="00FE7571"/>
    <w:rsid w:val="00FF0B5B"/>
    <w:rsid w:val="00FF1919"/>
    <w:rsid w:val="00FF21E0"/>
    <w:rsid w:val="00FF2AA4"/>
    <w:rsid w:val="00FF3024"/>
    <w:rsid w:val="00FF33A0"/>
    <w:rsid w:val="00FF5EF6"/>
    <w:rsid w:val="00FF64E9"/>
    <w:rsid w:val="00FF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Heading1">
    <w:name w:val="heading 1"/>
    <w:aliases w:val="Nadpis 1 číslovaný"/>
    <w:basedOn w:val="Normal"/>
    <w:next w:val="Normal"/>
    <w:link w:val="Heading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Heading2">
    <w:name w:val="heading 2"/>
    <w:aliases w:val="Nadpis 2 číslovaný"/>
    <w:basedOn w:val="Heading1"/>
    <w:next w:val="Normal"/>
    <w:link w:val="Heading2Char"/>
    <w:uiPriority w:val="3"/>
    <w:qFormat/>
    <w:rsid w:val="00FB48A7"/>
    <w:pPr>
      <w:pageBreakBefore w:val="0"/>
      <w:numPr>
        <w:ilvl w:val="1"/>
      </w:numPr>
      <w:spacing w:before="490" w:after="322"/>
      <w:outlineLvl w:val="1"/>
    </w:pPr>
    <w:rPr>
      <w:sz w:val="28"/>
      <w:szCs w:val="28"/>
    </w:rPr>
  </w:style>
  <w:style w:type="paragraph" w:styleId="Heading3">
    <w:name w:val="heading 3"/>
    <w:aliases w:val="Nadpis 3 číslovaný"/>
    <w:basedOn w:val="Heading2"/>
    <w:next w:val="Normal"/>
    <w:link w:val="Heading3Char"/>
    <w:uiPriority w:val="3"/>
    <w:qFormat/>
    <w:rsid w:val="00FB48A7"/>
    <w:pPr>
      <w:numPr>
        <w:ilvl w:val="2"/>
      </w:numPr>
      <w:spacing w:before="390" w:after="18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dpis 1 číslovaný Char"/>
    <w:basedOn w:val="DefaultParagraphFont"/>
    <w:link w:val="Heading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ListParagraph">
    <w:name w:val="List Paragraph"/>
    <w:basedOn w:val="Normal"/>
    <w:uiPriority w:val="34"/>
    <w:qFormat/>
    <w:rsid w:val="00EF03CF"/>
    <w:pPr>
      <w:ind w:left="720"/>
      <w:contextualSpacing/>
    </w:pPr>
  </w:style>
  <w:style w:type="character" w:customStyle="1" w:styleId="Heading2Char">
    <w:name w:val="Heading 2 Char"/>
    <w:aliases w:val="Nadpis 2 číslovaný Char"/>
    <w:basedOn w:val="DefaultParagraphFont"/>
    <w:link w:val="Heading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aliases w:val="Nadpis 3 číslovaný Char"/>
    <w:basedOn w:val="DefaultParagraphFont"/>
    <w:link w:val="Heading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Heading1"/>
    <w:next w:val="Normal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Heading2"/>
    <w:next w:val="Normal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Heading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Heading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TOCHeading">
    <w:name w:val="TOC Heading"/>
    <w:basedOn w:val="Nadpis2neslovan"/>
    <w:next w:val="Normal"/>
    <w:link w:val="TOCHeading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TOC1">
    <w:name w:val="toc 1"/>
    <w:basedOn w:val="Normal"/>
    <w:next w:val="Normal"/>
    <w:autoRedefine/>
    <w:uiPriority w:val="39"/>
    <w:unhideWhenUsed/>
    <w:rsid w:val="00D9373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9373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9373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al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al"/>
    <w:next w:val="Normal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al"/>
    <w:next w:val="Normal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TOCHeadingChar">
    <w:name w:val="TOC Heading Char"/>
    <w:basedOn w:val="Nadpis1neslovanChar"/>
    <w:link w:val="TOCHeading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TOCHeading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al"/>
    <w:next w:val="Normal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al"/>
    <w:next w:val="Normal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DefaultParagraphFont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al"/>
    <w:next w:val="Normal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DefaultParagraphFont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al"/>
    <w:next w:val="Normal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DefaultParagraphFont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al"/>
    <w:next w:val="Normal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DefaultParagraphFont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al"/>
    <w:next w:val="Normal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DefaultParagraphFont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al"/>
    <w:next w:val="Normal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DefaultParagraphFont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al"/>
    <w:next w:val="Normal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DefaultParagraphFont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CommentReference">
    <w:name w:val="annotation reference"/>
    <w:basedOn w:val="DefaultParagraphFont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DefaultParagraphFont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CommentText">
    <w:name w:val="annotation text"/>
    <w:basedOn w:val="Normal"/>
    <w:link w:val="CommentTextChar"/>
    <w:uiPriority w:val="99"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1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7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Caption">
    <w:name w:val="caption"/>
    <w:basedOn w:val="Normal"/>
    <w:next w:val="Normal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2754A"/>
    <w:pPr>
      <w:spacing w:after="0"/>
    </w:pPr>
  </w:style>
  <w:style w:type="table" w:styleId="TableGrid">
    <w:name w:val="Table Grid"/>
    <w:basedOn w:val="TableNormal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TableClassic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al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al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DefaultParagraphFont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Header">
    <w:name w:val="header"/>
    <w:basedOn w:val="Normal"/>
    <w:link w:val="Head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DefaultParagraphFont"/>
    <w:link w:val="Textvtabulce"/>
    <w:uiPriority w:val="1"/>
    <w:rsid w:val="0091467F"/>
    <w:rPr>
      <w:sz w:val="20"/>
      <w14:numForm w14:val="lining"/>
    </w:rPr>
  </w:style>
  <w:style w:type="character" w:customStyle="1" w:styleId="HeaderChar">
    <w:name w:val="Header Char"/>
    <w:basedOn w:val="DefaultParagraphFont"/>
    <w:link w:val="Header"/>
    <w:uiPriority w:val="99"/>
    <w:rsid w:val="00961262"/>
    <w:rPr>
      <w14:numForm w14:val="lining"/>
    </w:rPr>
  </w:style>
  <w:style w:type="paragraph" w:styleId="Footer">
    <w:name w:val="footer"/>
    <w:basedOn w:val="Normal"/>
    <w:link w:val="Foot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262"/>
    <w:rPr>
      <w14:numForm w14:val="linin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2957"/>
    <w:rPr>
      <w:sz w:val="20"/>
      <w:szCs w:val="20"/>
      <w14:numForm w14:val="lining"/>
    </w:rPr>
  </w:style>
  <w:style w:type="character" w:styleId="EndnoteReference">
    <w:name w:val="endnote reference"/>
    <w:basedOn w:val="DefaultParagraphFont"/>
    <w:uiPriority w:val="99"/>
    <w:semiHidden/>
    <w:unhideWhenUsed/>
    <w:rsid w:val="009F295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F2957"/>
    <w:rPr>
      <w:color w:val="808080"/>
    </w:rPr>
  </w:style>
  <w:style w:type="paragraph" w:styleId="NoSpacing">
    <w:name w:val="No Spacing"/>
    <w:link w:val="NoSpacing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NoSpacingChar">
    <w:name w:val="No Spacing Char"/>
    <w:basedOn w:val="DefaultParagraphFont"/>
    <w:link w:val="NoSpacing"/>
    <w:uiPriority w:val="1"/>
    <w:rsid w:val="003C7DB4"/>
    <w:rPr>
      <w:rFonts w:eastAsiaTheme="minorEastAsia"/>
      <w:lang w:eastAsia="cs-CZ"/>
    </w:rPr>
  </w:style>
  <w:style w:type="paragraph" w:styleId="Bibliography">
    <w:name w:val="Bibliography"/>
    <w:basedOn w:val="Normal"/>
    <w:next w:val="Normal"/>
    <w:uiPriority w:val="37"/>
    <w:unhideWhenUsed/>
    <w:rsid w:val="00E052FB"/>
    <w:pPr>
      <w:spacing w:after="240" w:line="240" w:lineRule="auto"/>
    </w:pPr>
  </w:style>
  <w:style w:type="character" w:customStyle="1" w:styleId="MTEquationSection">
    <w:name w:val="MTEquationSection"/>
    <w:basedOn w:val="DefaultParagraphFont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766D98"/>
    <w:rPr>
      <w14:numForm w14:val="lining"/>
    </w:rPr>
  </w:style>
  <w:style w:type="character" w:styleId="Emphasis">
    <w:name w:val="Emphasis"/>
    <w:basedOn w:val="DefaultParagraphFont"/>
    <w:uiPriority w:val="20"/>
    <w:qFormat/>
    <w:rsid w:val="00C67132"/>
    <w:rPr>
      <w:i/>
      <w:iCs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713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3FD9"/>
    <w:rPr>
      <w:b/>
      <w:bCs/>
    </w:rPr>
  </w:style>
  <w:style w:type="table" w:styleId="TableGridLight">
    <w:name w:val="Grid Table Light"/>
    <w:basedOn w:val="TableNormal"/>
    <w:uiPriority w:val="40"/>
    <w:rsid w:val="000060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2D2CA8"/>
    <w:pPr>
      <w:spacing w:after="0" w:line="240" w:lineRule="auto"/>
    </w:pPr>
    <w:rPr>
      <w14:numForm w14:val="lini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8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1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4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3" ma:contentTypeDescription="Create a new document." ma:contentTypeScope="" ma:versionID="6fbcf8517fd3139996a5abff88600a4a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cee0a3828e2bf6ca2cc27fb0725379f0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ECFFF3-6862-43B0-B7D2-526F645F7B23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customXml/itemProps2.xml><?xml version="1.0" encoding="utf-8"?>
<ds:datastoreItem xmlns:ds="http://schemas.openxmlformats.org/officeDocument/2006/customXml" ds:itemID="{A054EDCC-0FCF-46A9-977C-47D78202EEE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ADE24D-5174-4093-AB07-CFD6E91DF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F582F8-2B80-48D2-A244-6BDE8B8B43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0</Pages>
  <Words>406</Words>
  <Characters>239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Jana Štolcová</cp:lastModifiedBy>
  <cp:revision>5</cp:revision>
  <cp:lastPrinted>2022-04-28T12:29:00Z</cp:lastPrinted>
  <dcterms:created xsi:type="dcterms:W3CDTF">2024-04-14T13:51:00Z</dcterms:created>
  <dcterms:modified xsi:type="dcterms:W3CDTF">2024-04-1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  <property fmtid="{D5CDD505-2E9C-101B-9397-08002B2CF9AE}" pid="8" name="MediaServiceImageTags">
    <vt:lpwstr/>
  </property>
  <property fmtid="{D5CDD505-2E9C-101B-9397-08002B2CF9AE}" pid="9" name="ZOTERO_PREF_1">
    <vt:lpwstr>&lt;data data-version="3" zotero-version="6.0.6"&gt;&lt;session id="Bx8AEWfV"/&gt;&lt;style id="http://www.zotero.org/styles/iso690-author-date-cs" hasBibliography="1" bibliographyStyleHasBeenSet="1"/&gt;&lt;prefs&gt;&lt;pref name="fieldType" value="Field"/&gt;&lt;/prefs&gt;&lt;/data&gt;</vt:lpwstr>
  </property>
</Properties>
</file>